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41.png" ContentType="image/png"/>
  <Override PartName="/word/media/rId143.png" ContentType="image/png"/>
  <Override PartName="/word/media/rId139.png" ContentType="image/png"/>
  <Override PartName="/word/media/rId46.png" ContentType="image/png"/>
  <Override PartName="/word/media/rId59.png" ContentType="image/png"/>
  <Override PartName="/word/media/rId50.png" ContentType="image/png"/>
  <Override PartName="/word/media/rId62.png" ContentType="image/png"/>
  <Override PartName="/word/media/rId108.png" ContentType="image/png"/>
  <Override PartName="/word/media/rId123.png" ContentType="image/png"/>
  <Override PartName="/word/media/rId150.png" ContentType="image/png"/>
  <Override PartName="/word/media/rId116.png" ContentType="image/png"/>
  <Override PartName="/word/media/rId90.png" ContentType="image/png"/>
  <Override PartName="/word/media/rId72.png" ContentType="image/png"/>
  <Override PartName="/word/media/rId99.png" ContentType="image/png"/>
  <Override PartName="/word/media/rId77.png" ContentType="image/png"/>
  <Override PartName="/word/media/rId93.png" ContentType="image/png"/>
  <Override PartName="/word/media/rId84.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Medicare-Aged</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5" w:name="background-and-purpose"/>
    <w:p>
      <w:pPr>
        <w:pStyle w:val="Heading1"/>
      </w:pPr>
      <w:r>
        <w:t xml:space="preserve">Background and Purpose</w:t>
      </w:r>
    </w:p>
    <w:p>
      <w:pPr>
        <w:pStyle w:val="FirstParagraph"/>
      </w:pPr>
      <w:r>
        <w:t xml:space="preserve">The</w:t>
      </w:r>
      <w:r>
        <w:t xml:space="preserve"> </w:t>
      </w:r>
      <w:r>
        <w:t xml:space="preserve">“</w:t>
      </w:r>
      <w:r>
        <w:t xml:space="preserve">Don’t Ask, Don’t Tell</w:t>
      </w:r>
      <w:r>
        <w:t xml:space="preserve">”</w:t>
      </w:r>
      <w:r>
        <w:t xml:space="preserve"> </w:t>
      </w:r>
      <w:r>
        <w:t xml:space="preserve">policy prohibiting gay, lesbian, and bisexual servicemembers from serving openly in the United States Armed Forces was repealed in 2011. A few years later, the Supreme Court decision in Obergefell v. Hodges effectively ended state-level bans on same-gender marriages. In recent years, the level of discrimination that some LGBTQ+-identifying subpopulations face in society is rapidly decreasing; for others, such as transgender individuals, there are still impactful and endemic stigmas in play which act as a barrier to living full and rewarding lives. Barriers such as state-level restrictions on gender affirming care, for example, have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currently difficult to credibly estimate how healthcare-related outcomes, such as total individual healthcare expenditures or emergency department utilization, differ between Medicare-aged (i.e., individuals aged 65 and over) LGBTQ+ and non-LGBTQ+ populations. It is also difficult to quantify the differences in healthcare outcomes among intersectional subpopulations within the United States’ Medicare-aged LGBTQ+ population. One key reason for this difficulty is the lack of available data that can help guide our policymaking apparatus toward better regulations and protections for members of society who are more likely to be marginalized, stigmatized, or disadvantaged by systemic factors. These groups include LGBTQ+ people, of course, but also heavily intersects with people of color, women, religious minorities, foreign-born individuals, disabled individuals, and – key to this paper – the US’ rapidly growing population over age 65.</w:t>
      </w:r>
    </w:p>
    <w:p>
      <w:pPr>
        <w:pStyle w:val="BodyText"/>
      </w:pPr>
      <w:r>
        <w:t xml:space="preserve">Even though many discriminatory laws and policies targeting LGBTQ+ populations been repealed or removed in recent years, it is reasonable to suspect that Medicare-aged LGBTQ+ individuals encounter different healthcare experiences and outcomes than their non-LGBTQ+ counterparts, and that investigating differences in healthcare experiences and outcomes between Medicare-aged LGBTQ+-identifying individuals and their non-LGBTQ+ Medicare-aged or non-Medicare-aged LGBTQ+ counterparts can give us better information about how the Medicare-aged LGBTQ+ population should plan and prepare for healthcare experiences in retirement.</w:t>
      </w:r>
    </w:p>
    <w:p>
      <w:pPr>
        <w:pStyle w:val="BodyText"/>
      </w:pPr>
      <w:r>
        <w:t xml:space="preserve">The primary goal of this paper is to motivate additional and more rigorous research into the specific healthcare outcomes-related challenges faced by current and future Medicare-aged LGBTQ+ individuals within the United States. The paper also describes a preliminary investigation of healthcare outcomes experienced by Medicare-aged LGBTQ+ populations using an analysis of the public use files (PUFs) made available by the</w:t>
      </w:r>
      <w:r>
        <w:t xml:space="preserve"> </w:t>
      </w:r>
      <w:hyperlink r:id="rId23">
        <w:r>
          <w:rPr>
            <w:rStyle w:val="Hyperlink"/>
          </w:rPr>
          <w:t xml:space="preserve">Medical Expenditure Panel Survey</w:t>
        </w:r>
      </w:hyperlink>
      <w:r>
        <w:t xml:space="preserve"> </w:t>
      </w:r>
      <w:r>
        <w:t xml:space="preserve">(MEPS). This analysis leverages an approach to enriching existing data sources for LGBTQ+ status in lieu of self-reported or unreported information about population sexual orientation or gender identity.</w:t>
      </w:r>
    </w:p>
    <w:p>
      <w:pPr>
        <w:pStyle w:val="BodyText"/>
      </w:pPr>
      <w:r>
        <w:t xml:space="preserve">This paper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a consistent data preprocessing approach for identifying certain cohorts who are likely to identify as LGBTQ+ within the MEPS public data files is thoroughly explained;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a visual representation of preliminary findings around key healthcare experiences and outcomes between Medicare-aged LGBTQ+ cohorts and other relevant cohorts is showcased. These findings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pPr>
        <w:pStyle w:val="FirstParagraph"/>
      </w:pPr>
      <w:r>
        <w:t xml:space="preserve">The R code that performs this analysis and prepares the this document, including all data tables and visualizations, is available</w:t>
      </w:r>
      <w:r>
        <w:t xml:space="preserve"> </w:t>
      </w:r>
      <w:hyperlink r:id="rId24">
        <w:r>
          <w:rPr>
            <w:rStyle w:val="Hyperlink"/>
          </w:rPr>
          <w:t xml:space="preserve">on Github</w:t>
        </w:r>
      </w:hyperlink>
      <w:r>
        <w:t xml:space="preserve">.</w:t>
      </w:r>
    </w:p>
    <w:bookmarkEnd w:id="25"/>
    <w:bookmarkStart w:id="68" w:name="data-and-methodology"/>
    <w:p>
      <w:pPr>
        <w:pStyle w:val="Heading1"/>
      </w:pPr>
      <w:r>
        <w:t xml:space="preserve">Data and Methodology</w:t>
      </w:r>
    </w:p>
    <w:bookmarkStart w:id="29" w:name="about-meps"/>
    <w:p>
      <w:pPr>
        <w:pStyle w:val="Heading2"/>
      </w:pPr>
      <w:r>
        <w:t xml:space="preserve">About MEPS</w:t>
      </w:r>
    </w:p>
    <w:p>
      <w:pPr>
        <w:pStyle w:val="FirstParagraph"/>
      </w:pPr>
      <w:r>
        <w:t xml:space="preserve">The Medical Expenditure Panel Survey has been administered in its current form since 1996, and according the</w:t>
      </w:r>
      <w:r>
        <w:t xml:space="preserve"> </w:t>
      </w:r>
      <w:hyperlink r:id="rId26">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7">
        <w:r>
          <w:rPr>
            <w:rStyle w:val="Hyperlink"/>
          </w:rPr>
          <w:t xml:space="preserve">Survey Background, MEPS Homepage</w:t>
        </w:r>
      </w:hyperlink>
      <w:r>
        <w:t xml:space="preserve">).</w:t>
      </w:r>
    </w:p>
    <w:p>
      <w:pPr>
        <w:pStyle w:val="BodyText"/>
      </w:pPr>
      <w:r>
        <w:t xml:space="preserve">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8">
        <w:r>
          <w:rPr>
            <w:rStyle w:val="Hyperlink"/>
          </w:rPr>
          <w:t xml:space="preserve">statistical precision guidelines</w:t>
        </w:r>
      </w:hyperlink>
      <w:r>
        <w:t xml:space="preserve"> </w:t>
      </w:r>
      <w:r>
        <w:t xml:space="preserve">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This guidance is discussed at length in a subsequent section of this paper.</w:t>
      </w:r>
    </w:p>
    <w:bookmarkEnd w:id="29"/>
    <w:bookmarkStart w:id="39"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0">
        <w:r>
          <w:rPr>
            <w:rStyle w:val="Hyperlink"/>
          </w:rPr>
          <w:t xml:space="preserve">Household Component</w:t>
        </w:r>
      </w:hyperlink>
      <w:r>
        <w:t xml:space="preserve">, which was used to generate the preliminary findings in this paper, and the Insurance Component, which is not publicly available for download and must be accessed in a</w:t>
      </w:r>
      <w:r>
        <w:t xml:space="preserve"> </w:t>
      </w:r>
      <w:hyperlink r:id="rId31">
        <w:r>
          <w:rPr>
            <w:rStyle w:val="Hyperlink"/>
          </w:rPr>
          <w:t xml:space="preserve">Federal Statistical Research Data Center</w:t>
        </w:r>
      </w:hyperlink>
      <w:r>
        <w:t xml:space="preserve">. Data from the Insurance Component was not used in this analysis.</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0">
        <w:r>
          <w:rPr>
            <w:rStyle w:val="Hyperlink"/>
          </w:rPr>
          <w:t xml:space="preserve">Household Component, Survey Background, MEPS Homepage</w:t>
        </w:r>
      </w:hyperlink>
      <w:r>
        <w:t xml:space="preserve">).</w:t>
      </w:r>
    </w:p>
    <w:p>
      <w:pPr>
        <w:pStyle w:val="BodyText"/>
      </w:pPr>
      <w:r>
        <w:t xml:space="preserve">MEPS data files have been used in the past to generate many findings within the academic disciplines of public health and health policy. Some specific examples of scientific literature containing analyses of MEPS data relevant to the current strategic research initiatives of the</w:t>
      </w:r>
      <w:r>
        <w:t xml:space="preserve"> </w:t>
      </w:r>
      <w:hyperlink r:id="rId32">
        <w:r>
          <w:rPr>
            <w:rStyle w:val="Hyperlink"/>
          </w:rPr>
          <w:t xml:space="preserve">Society of Actuaries Research Institute</w:t>
        </w:r>
      </w:hyperlink>
      <w:r>
        <w:t xml:space="preserve"> </w:t>
      </w:r>
      <w:r>
        <w:t xml:space="preserve">are given below:</w:t>
      </w:r>
    </w:p>
    <w:p>
      <w:pPr>
        <w:numPr>
          <w:ilvl w:val="0"/>
          <w:numId w:val="1002"/>
        </w:numPr>
        <w:pStyle w:val="Compact"/>
      </w:pPr>
      <w:hyperlink r:id="rId33">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4">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5">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6">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7">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is absent from the long list of data points sampled in the MEPS Household Component is whether individual respondents identify as any LGBTQ+ subpopulation. This lack of information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Since the LGBTQ+-identifying population in the United States</w:t>
      </w:r>
      <w:r>
        <w:t xml:space="preserve"> </w:t>
      </w:r>
      <w:hyperlink r:id="rId38">
        <w:r>
          <w:rPr>
            <w:rStyle w:val="Hyperlink"/>
          </w:rPr>
          <w:t xml:space="preserve">is a relatively small subset of the overall population</w:t>
        </w:r>
      </w:hyperlink>
      <w:r>
        <w:t xml:space="preserve">, MEPS data PUFs from surveys representative of years between 2014 and 2019 (see table below) are pooled together to produce the data visualizations and tables within this paper.</w:t>
      </w:r>
    </w:p>
    <w:p>
      <w:pPr>
        <w:pStyle w:val="BodyText"/>
      </w:pPr>
      <w:r>
        <w:t xml:space="preserve">The purpose of pooling the MEPS PUFs across such a long span of time is to build a cohort of Medicare-aged (i.e., aged 65 and up) LGBTQ+ individuals that is large enough to comply with MEPS’</w:t>
      </w:r>
      <w:r>
        <w:t xml:space="preserve"> </w:t>
      </w:r>
      <w:hyperlink r:id="rId28">
        <w:r>
          <w:rPr>
            <w:rStyle w:val="Hyperlink"/>
          </w:rPr>
          <w:t xml:space="preserve">statistical precision guidelines</w:t>
        </w:r>
      </w:hyperlink>
      <w:r>
        <w:t xml:space="preserve"> </w:t>
      </w:r>
      <w:r>
        <w:t xml:space="preserve">for applying statistical methods to generate population-level estimates of this cohort’s demographic composition and measurable healthcare outcomes.</w:t>
      </w:r>
    </w:p>
    <w:p>
      <w:pPr>
        <w:pStyle w:val="BodyText"/>
      </w:pPr>
      <w:r>
        <w:t xml:space="preserve">All MEPS Full Year Consolidated data PUFs used in this analysis contain variables pertaining to survey administration, income, person-level conditions, health status, disability days, quality of care, employment, health insurance, and person-level medical care use and expenditures. A list of all MEPS PUFs used in this analysis is in</w:t>
      </w:r>
      <w:r>
        <w:t xml:space="preserve"> </w:t>
      </w:r>
      <w:hyperlink w:anchor="appendix-b-meps-pufs-used">
        <w:r>
          <w:rPr>
            <w:rStyle w:val="Hyperlink"/>
          </w:rPr>
          <w:t xml:space="preserve">Appendix B</w:t>
        </w:r>
      </w:hyperlink>
      <w:r>
        <w:t xml:space="preserve">.</w:t>
      </w:r>
    </w:p>
    <w:bookmarkEnd w:id="39"/>
    <w:bookmarkStart w:id="44"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paper, the simplifying assumption that individuals in same-gender marriages are members of the US subpopulation identifying as LGBTQ+ is made. To determine which individual respondents in the MEPS PUFs are in same-gender marriages, the members of all unique dwelling units and family units are first grouped together. These groupings are then scanned for individuals that meet the following criteria:</w:t>
      </w:r>
    </w:p>
    <w:p>
      <w:pPr>
        <w:numPr>
          <w:ilvl w:val="0"/>
          <w:numId w:val="1003"/>
        </w:numPr>
        <w:pStyle w:val="Compact"/>
      </w:pPr>
      <w:r>
        <w:rPr>
          <w:bCs/>
          <w:b/>
        </w:rPr>
        <w:t xml:space="preserve">Married individuals</w:t>
      </w:r>
      <w:r>
        <w:t xml:space="preserve">: For any member of a dwelling unit + family unit grouping, if there are two records with unique person IDs (PID) whose values for spouse ID (SPOUIDYY) are symmetrically related, then these individuals are labeled as married. This approach does not include individuals who are married but whose spouse does not reside in the same dwelling unit + family unit grouping.</w:t>
      </w:r>
    </w:p>
    <w:p>
      <w:pPr>
        <w:numPr>
          <w:ilvl w:val="0"/>
          <w:numId w:val="1003"/>
        </w:numPr>
        <w:pStyle w:val="Compact"/>
      </w:pPr>
      <w:r>
        <w:rPr>
          <w:bCs/>
          <w:b/>
        </w:rPr>
        <w:t xml:space="preserve">Individuals in same-gender marriages</w:t>
      </w:r>
      <w:r>
        <w:t xml:space="preserve">: For any two individuals within a dwelling unit + family unit grouping labeled as married, if their value for gender (SEX) is identical, then they are labeled as being in a same-gender marriage.</w:t>
      </w:r>
    </w:p>
    <w:p>
      <w:pPr>
        <w:pStyle w:val="FirstParagraph"/>
      </w:pPr>
      <w:r>
        <w:t xml:space="preserve">Below are several examples of actual records and fields in the</w:t>
      </w:r>
      <w:r>
        <w:t xml:space="preserve"> </w:t>
      </w:r>
      <w:hyperlink r:id="rId40">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42" name="Picture"/>
            <a:graphic>
              <a:graphicData uri="http://schemas.openxmlformats.org/drawingml/2006/picture">
                <pic:pic>
                  <pic:nvPicPr>
                    <pic:cNvPr descr="Example_Table.png" id="43" name="Picture"/>
                    <pic:cNvPicPr>
                      <a:picLocks noChangeArrowheads="1" noChangeAspect="1"/>
                    </pic:cNvPicPr>
                  </pic:nvPicPr>
                  <pic:blipFill>
                    <a:blip r:embed="rId41"/>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4"/>
        </w:numPr>
        <w:pStyle w:val="Compact"/>
      </w:pPr>
      <w:r>
        <w:t xml:space="preserve">Any individual who may identify as LGBTQ+ but is married to someone of a different gender (e.g., individuals who identify as transgender or bisexual and are married to an individual who is not the same gender); and,</w:t>
      </w:r>
    </w:p>
    <w:p>
      <w:pPr>
        <w:numPr>
          <w:ilvl w:val="0"/>
          <w:numId w:val="1004"/>
        </w:numPr>
        <w:pStyle w:val="Compact"/>
      </w:pPr>
      <w:r>
        <w:t xml:space="preserve">All unmarried persons who identify as LGBTQ+.</w:t>
      </w:r>
    </w:p>
    <w:p>
      <w:pPr>
        <w:pStyle w:val="FirstParagraph"/>
      </w:pPr>
      <w:r>
        <w:t xml:space="preserve">However, this approach will succeed in identifying any LGBTQ+-identifying individual married to any other LGBTQ+-identifying individual, in cases where both spouses have the same gender marker.</w:t>
      </w:r>
    </w:p>
    <w:p>
      <w:pPr>
        <w:pStyle w:val="BodyText"/>
      </w:pPr>
      <w:r>
        <w:t xml:space="preserve">While this approach undercounts some subgroups within the broader LGBTQ+ population, it can still be used to determine if there are substantial differences in the underlying demography, patient experiences, or incurred expenses between subpopulations in same-gender marriages and otherwise-similar subpopulations not in same-gender marriages. Although these cohorts do not fully represent LGBTQ+- and non-LGBTQ+-identifying subpopulations, they might be useful proxies given the lack of publicly available data concerning individuals who explicitly identify as LGBTQ+. And, since publicly available data specifically relevant to healthcare experiences of Medicare-aged LGBTQ+ individuals is not abundant, this approach, while limited, can yield information that is not widely available from other public or private data sources.</w:t>
      </w:r>
    </w:p>
    <w:p>
      <w:pPr>
        <w:pStyle w:val="BodyText"/>
      </w:pPr>
      <w:r>
        <w:t xml:space="preserve">In this paper, evidence supporting the possibility that marriage (or perhaps cohabitation, more generally) has a confounding influence on some of the population-level estimates of measurements of interest (e.g., annual healthcare expenditures, emergency room utilization, etc.) will be discussed. Therefore, most data visualizations and data tables in this paper will present findings comparing key population-level estimates between married individuals in same-gender marriages against married individuals not identified as being in same-gender marriages in order to control for the potential of confounding effects from marriage.</w:t>
      </w:r>
    </w:p>
    <w:bookmarkEnd w:id="44"/>
    <w:bookmarkStart w:id="45"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 or numeric variables (e.g., mean number of RX fills per year) adhere to the following two restrictions:</w:t>
      </w:r>
    </w:p>
    <w:p>
      <w:pPr>
        <w:numPr>
          <w:ilvl w:val="0"/>
          <w:numId w:val="1005"/>
        </w:numPr>
        <w:pStyle w:val="Compact"/>
      </w:pPr>
      <w:r>
        <w:t xml:space="preserve">The underlying sample data associated with the subpopulation from which the estimates are derived should consist of at least 60 sampling units. The sampling units can be families or individuals, but in this case are individual respondents.</w:t>
      </w:r>
    </w:p>
    <w:p>
      <w:pPr>
        <w:numPr>
          <w:ilvl w:val="0"/>
          <w:numId w:val="1005"/>
        </w:numPr>
        <w:pStyle w:val="Compact"/>
      </w:pPr>
      <w:r>
        <w:t xml:space="preserve">If the relative standard error (RSE) corresponding to an estimate of a statistic of interest exceeds 0.5, it should not be displayed in data tables or visualizations of findings. Furthermore, if the RSE of the corresponding population-level estimate exceeds 0.3, it must be called out in any charts or tables as questionable.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paper.</w:t>
      </w:r>
    </w:p>
    <w:bookmarkEnd w:id="45"/>
    <w:bookmarkStart w:id="49"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This visualization shows that every individual-year sample representing this paper’s cohort of interest (individuals in same-gender marriages aged 65 and up) fails to meet the sample size requirement in any single year.</w:t>
      </w:r>
    </w:p>
    <w:p>
      <w:pPr>
        <w:pStyle w:val="BodyText"/>
      </w:pPr>
      <w:r>
        <w:drawing>
          <wp:inline>
            <wp:extent cx="5775157" cy="4620126"/>
            <wp:effectExtent b="0" l="0" r="0" t="0"/>
            <wp:docPr descr="" title="" id="47" name="Picture"/>
            <a:graphic>
              <a:graphicData uri="http://schemas.openxmlformats.org/drawingml/2006/picture">
                <pic:pic>
                  <pic:nvPicPr>
                    <pic:cNvPr descr="healthcare_exp_elderly_lgbtq_with_meps_files/figure-docx/count_individ_in_sample_unwt_nopool_plot-1.png" id="48" name="Picture"/>
                    <pic:cNvPicPr>
                      <a:picLocks noChangeArrowheads="1" noChangeAspect="1"/>
                    </pic:cNvPicPr>
                  </pic:nvPicPr>
                  <pic:blipFill>
                    <a:blip r:embed="rId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there should be some concern about the statistical validity of population-level estimates that are computed by applying weights to very small cross-sectional subsets of the MEPS respondent data, especially when the subpopulation of interest (in this paper, individuals over age 65 in same-gender marriages) was sampled across demographic strata that have little to do with this particular demographic subpopulation.</w:t>
      </w:r>
    </w:p>
    <w:bookmarkEnd w:id="49"/>
    <w:bookmarkStart w:id="53" w:name="X6656224f4512a0f6417e1f0060ec508fcd68c90"/>
    <w:p>
      <w:pPr>
        <w:pStyle w:val="Heading2"/>
      </w:pPr>
      <w:r>
        <w:t xml:space="preserve">Population-level Estimates Before Pooling</w:t>
      </w:r>
    </w:p>
    <w:p>
      <w:pPr>
        <w:pStyle w:val="FirstParagraph"/>
      </w:pPr>
      <w:r>
        <w:t xml:space="preserve">The following table displays population-level estimates for the total number of married individuals within the United States, broken out by MEPS survey year, which have been calculated based on the individual respondents in each group and their associated weighting. Furthermore,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the population-level estimates and squared errors displayed in the table can be used to construct a visualization of these estimates and the corresponding level of statistical variability around them, which is potentially more helpful in monitoring the data for opportunities where more rigorous investigation would bear statistically meaningful insights.</w:t>
      </w:r>
    </w:p>
    <w:p>
      <w:pPr>
        <w:pStyle w:val="BodyText"/>
      </w:pPr>
      <w:r>
        <w:drawing>
          <wp:inline>
            <wp:extent cx="5775157" cy="4620126"/>
            <wp:effectExtent b="0" l="0" r="0" t="0"/>
            <wp:docPr descr="" title="" id="51" name="Picture"/>
            <a:graphic>
              <a:graphicData uri="http://schemas.openxmlformats.org/drawingml/2006/picture">
                <pic:pic>
                  <pic:nvPicPr>
                    <pic:cNvPr descr="healthcare_exp_elderly_lgbtq_with_meps_files/figure-docx/count_individ_in_sample_wt_nopool_plot-1.png" id="52" name="Picture"/>
                    <pic:cNvPicPr>
                      <a:picLocks noChangeArrowheads="1" noChangeAspect="1"/>
                    </pic:cNvPicPr>
                  </pic:nvPicPr>
                  <pic:blipFill>
                    <a:blip r:embed="rId5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other words, each solid bar represents an</w:t>
      </w:r>
      <w:r>
        <w:t xml:space="preserve"> </w:t>
      </w:r>
      <w:r>
        <w:rPr>
          <w:iCs/>
          <w:i/>
        </w:rPr>
        <w:t xml:space="preserve">estimate</w:t>
      </w:r>
      <w:r>
        <w:t xml:space="preserve"> </w:t>
      </w:r>
      <w:r>
        <w:t xml:space="preserve">of the population measure based on survey data; that is the bar is intended to represent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a survey analyst can be confident at a 95% level that the</w:t>
      </w:r>
      <w:r>
        <w:t xml:space="preserve"> </w:t>
      </w:r>
      <w:r>
        <w:t xml:space="preserve">“</w:t>
      </w:r>
      <w:r>
        <w:t xml:space="preserve">true</w:t>
      </w:r>
      <w:r>
        <w:t xml:space="preserve">”</w:t>
      </w:r>
      <w:r>
        <w:t xml:space="preserve"> </w:t>
      </w:r>
      <w:r>
        <w:t xml:space="preserve">population-level measure of interest, if they were able to survey the entire US population, would be positioned somewhere in between the top and bottom of the associated error bar. As in most cases, estimates with larger underlying sample sizes (e.g., in this analysis, the cohort of individuals aged 18 – 64 not in same-gender marriages) will tend to be expressed with much less variability than estimates with smaller underlying sample sizes.</w:t>
      </w:r>
    </w:p>
    <w:p>
      <w:pPr>
        <w:pStyle w:val="BodyText"/>
      </w:pPr>
      <w:r>
        <w:t xml:space="preserve">In many cases, the estimates of population-level statistics will appear to show meaningful differences among cohorts in this paper’s visualizations. It is important to also contextualize these statistical estimates by using the error bars. When viewing the data visualizations that follow, make use of the error bars to question the degree of belief to which the estimates reflect</w:t>
      </w:r>
      <w:r>
        <w:t xml:space="preserve"> </w:t>
      </w:r>
      <w:r>
        <w:t xml:space="preserve">“</w:t>
      </w:r>
      <w:r>
        <w:t xml:space="preserve">true</w:t>
      </w:r>
      <w:r>
        <w:t xml:space="preserve">”</w:t>
      </w:r>
      <w:r>
        <w:t xml:space="preserve"> </w:t>
      </w:r>
      <w:r>
        <w:t xml:space="preserve">population-level differences between cohorts. For example, if the solid bars for two populations show different estimates, but the error bars overlap, a healthy degree of skepticism should be used when drawing conclusions about potential differences.</w:t>
      </w:r>
    </w:p>
    <w:p>
      <w:pPr>
        <w:pStyle w:val="BodyText"/>
      </w:pPr>
      <w:r>
        <w:t xml:space="preserve">Finally, while inspecting the data visualizations in this paper, please refer to the corresponding data table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Validation of results against independent sources is a key component of any analysis that imputes or infers population-level measures. Several comparisons against independent sources are made in following sections.</w:t>
      </w:r>
    </w:p>
    <w:bookmarkEnd w:id="53"/>
    <w:bookmarkStart w:id="56" w:name="X3863ea7c93133dbcc4f7e6f93287127bdb99aac"/>
    <w:p>
      <w:pPr>
        <w:pStyle w:val="Heading2"/>
      </w:pPr>
      <w:r>
        <w:t xml:space="preserve">A Validation Example: Estimating the Number of Same-Gender Marriages in the US</w:t>
      </w:r>
    </w:p>
    <w:p>
      <w:pPr>
        <w:pStyle w:val="FirstParagraph"/>
      </w:pPr>
      <w:r>
        <w:t xml:space="preserve">As a validation exercise, a population-level estimate of total counts of individuals in same-gender marriages in the table above, drawn from a MEPS survey year that does meet the MEPS statistical precision guidelines for sample size, can be compared against a comparable estimate derived from published findings which are not related to MEPS.</w:t>
      </w:r>
    </w:p>
    <w:p>
      <w:pPr>
        <w:pStyle w:val="BodyText"/>
      </w:pPr>
      <w:r>
        <w:t xml:space="preserve">For example, the data from 2016 represents the US population one year after</w:t>
      </w:r>
      <w:r>
        <w:t xml:space="preserve"> </w:t>
      </w:r>
      <w:r>
        <w:rPr>
          <w:iCs/>
          <w:i/>
        </w:rPr>
        <w:t xml:space="preserve">Obergefell v. Hodges</w:t>
      </w:r>
      <w:r>
        <w:t xml:space="preserve"> </w:t>
      </w:r>
      <w:r>
        <w:t xml:space="preserve">effectively legalized same-gender marriages across the US. In this year, a total of 94 individuals in same-gender marriages were sampled by MEPS – 83 individuals under age 65 and 11 individuals over age 65 – so this subsample meets the MEPS statistical precision requirements for sample size (n ≥ 60). Despite the relative recency of this court decision, several US states legally recognized same-gender marriages at the time, so the 2014 and 2015 PUFs do contain individuals in same-gender marriages even though same-gender marriages were not legally recognized nationwide until after the</w:t>
      </w:r>
      <w:r>
        <w:t xml:space="preserve"> </w:t>
      </w:r>
      <w:r>
        <w:rPr>
          <w:iCs/>
          <w:i/>
        </w:rPr>
        <w:t xml:space="preserve">Obergefell</w:t>
      </w:r>
      <w:r>
        <w:t xml:space="preserve"> </w:t>
      </w:r>
      <w:r>
        <w:t xml:space="preserve">decision.</w:t>
      </w:r>
    </w:p>
    <w:p>
      <w:pPr>
        <w:pStyle w:val="BodyText"/>
      </w:pPr>
      <w:r>
        <w:t xml:space="preserve">The visualization and accompanying data table above reports the population-level estimate of the number of individuals aged 18 - 64 in same-gender marriages in the US as 982,877. The corresponding estimate for individuals in same-gender marriages aged 65 and up is 167,152. It is statistically valid (in this case) to add these two estimates together to estimate the total number of individuals in same-gender marriages in the US at 1,150,029.</w:t>
      </w:r>
    </w:p>
    <w:p>
      <w:pPr>
        <w:pStyle w:val="BodyText"/>
      </w:pPr>
      <w:r>
        <w:t xml:space="preserve">One external source for validating this combined estimate of total individuals in same-gender marriages in the US in 2016 is the 2016</w:t>
      </w:r>
      <w:r>
        <w:t xml:space="preserve"> </w:t>
      </w:r>
      <w:hyperlink r:id="rId54">
        <w:r>
          <w:rPr>
            <w:rStyle w:val="Hyperlink"/>
          </w:rPr>
          <w:t xml:space="preserve">American Community Survey</w:t>
        </w:r>
      </w:hyperlink>
      <w:r>
        <w:t xml:space="preserve"> </w:t>
      </w:r>
      <w:r>
        <w:t xml:space="preserve">one-year estimate of this measurement, which places an</w:t>
      </w:r>
      <w:r>
        <w:t xml:space="preserve"> </w:t>
      </w:r>
      <w:hyperlink r:id="rId55">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This is consistent with the MEPS-derived combined estimate of the same measure.</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e presentation of estimates that are too imprecise to provide any useful information is the primary reasoning given by MEPS for imposing the RSE restriction in their statistical precision guidelines.</w:t>
      </w:r>
    </w:p>
    <w:p>
      <w:pPr>
        <w:pStyle w:val="BodyText"/>
      </w:pPr>
      <w:r>
        <w:t xml:space="preserve">Data visualizations and their corresponding data tables in this paper will not display any estimates for subgroups in which the RSE of the population-level estimate exceeds the 50%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56"/>
    <w:bookmarkStart w:id="65" w:name="X15683355bba744973c906470ea6082317a22e25"/>
    <w:p>
      <w:pPr>
        <w:pStyle w:val="Heading2"/>
      </w:pPr>
      <w:r>
        <w:t xml:space="preserve">Population-level Estimates After Pooling MEPS Data Years</w:t>
      </w:r>
    </w:p>
    <w:p>
      <w:pPr>
        <w:pStyle w:val="FirstParagraph"/>
      </w:pPr>
      <w:r>
        <w:t xml:space="preserve">Since this paper’s aim is to compare the healthcare experiences or expenses between LGBTQ+ subpopulations in same-gender marriages and non-LGBTQ+ subpopulations with a focus on individuals aged 65 and up, the MEPS precision guidelines described above require pooling data across multiple years for this analysis. This is because any single-year MEPS files lack the required number of respondents (</w:t>
      </w:r>
      <w:r>
        <w:rPr>
          <w:iCs/>
          <w:i/>
        </w:rPr>
        <w:t xml:space="preserve">n</w:t>
      </w:r>
      <w:r>
        <w:t xml:space="preserve"> </w:t>
      </w:r>
      <w:r>
        <w:t xml:space="preserve">&gt;= 60) aged 65 and up and in same-gender marriages.</w:t>
      </w:r>
    </w:p>
    <w:p>
      <w:pPr>
        <w:pStyle w:val="BodyText"/>
      </w:pPr>
      <w:r>
        <w:t xml:space="preserve">The US Census Bureau’s American Community Survey site provides</w:t>
      </w:r>
      <w:r>
        <w:t xml:space="preserve"> </w:t>
      </w:r>
      <w:hyperlink r:id="rId57">
        <w:r>
          <w:rPr>
            <w:rStyle w:val="Hyperlink"/>
          </w:rPr>
          <w:t xml:space="preserve">a set of best practices</w:t>
        </w:r>
      </w:hyperlink>
      <w:r>
        <w:t xml:space="preserve"> </w:t>
      </w:r>
      <w:r>
        <w:t xml:space="preserve">for when to use pooled data from multiple years versus only a single year of data. These best practices are applicable when pooling across multiple years of MEPS data, as well. Pooling across multiple years is generally a best practice when statistical precision around estimates is more important than recency, and when the analysis is centered on a very small subsample of the population.</w:t>
      </w:r>
    </w:p>
    <w:p>
      <w:pPr>
        <w:pStyle w:val="BodyText"/>
      </w:pPr>
      <w:r>
        <w:t xml:space="preserve">MEPS prescribes a methodology for pooling across multiple data years within</w:t>
      </w:r>
      <w:r>
        <w:t xml:space="preserve"> </w:t>
      </w:r>
      <w:hyperlink r:id="rId58">
        <w:r>
          <w:rPr>
            <w:rStyle w:val="Hyperlink"/>
          </w:rPr>
          <w:t xml:space="preserve">the documentation for the Pooled Linkage PUF</w:t>
        </w:r>
      </w:hyperlink>
      <w:r>
        <w:t xml:space="preserve">. This PUF contains survey weights and variances at the sampling unit and demographic stratum level to enable pooling across multiple years. Sample sizes after pooling across 2014 - 2019 are shown in the figures below.</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unwt_pool-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there is a good deal of variability around estimates of measurements for this cohort.</w:t>
      </w:r>
    </w:p>
    <w:p>
      <w:pPr>
        <w:pStyle w:val="BodyText"/>
      </w:pPr>
      <w:r>
        <w:drawing>
          <wp:inline>
            <wp:extent cx="5775157" cy="4620126"/>
            <wp:effectExtent b="0" l="0" r="0" t="0"/>
            <wp:docPr descr="" title="" id="63" name="Picture"/>
            <a:graphic>
              <a:graphicData uri="http://schemas.openxmlformats.org/drawingml/2006/picture">
                <pic:pic>
                  <pic:nvPicPr>
                    <pic:cNvPr descr="healthcare_exp_elderly_lgbtq_with_meps_files/figure-docx/count_individ_in_sample_wt_pool-1.png" id="64" name="Picture"/>
                    <pic:cNvPicPr>
                      <a:picLocks noChangeArrowheads="1" noChangeAspect="1"/>
                    </pic:cNvPicPr>
                  </pic:nvPicPr>
                  <pic:blipFill>
                    <a:blip r:embed="rId62"/>
                    <a:stretch>
                      <a:fillRect/>
                    </a:stretch>
                  </pic:blipFill>
                  <pic:spPr bwMode="auto">
                    <a:xfrm>
                      <a:off x="0" y="0"/>
                      <a:ext cx="5775157" cy="4620126"/>
                    </a:xfrm>
                    <a:prstGeom prst="rect">
                      <a:avLst/>
                    </a:prstGeom>
                    <a:noFill/>
                    <a:ln w="9525">
                      <a:noFill/>
                      <a:headEnd/>
                      <a:tailEnd/>
                    </a:ln>
                  </pic:spPr>
                </pic:pic>
              </a:graphicData>
            </a:graphic>
          </wp:inline>
        </w:drawing>
      </w:r>
    </w:p>
    <w:bookmarkEnd w:id="65"/>
    <w:bookmarkStart w:id="67" w:name="Xfce6e711cc3eb4e9159bda9cc37457a5c428899"/>
    <w:p>
      <w:pPr>
        <w:pStyle w:val="Heading2"/>
      </w:pPr>
      <w:r>
        <w:t xml:space="preserve">Another Validation Example: Using Pooled MEPS Data</w:t>
      </w:r>
    </w:p>
    <w:p>
      <w:pPr>
        <w:pStyle w:val="FirstParagraph"/>
      </w:pPr>
      <w:r>
        <w:t xml:space="preserve">Using the pooled 2014 - 2019 data to compute population-level estimates yields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 as done in the previous validation example.</w:t>
      </w:r>
    </w:p>
    <w:p>
      <w:pPr>
        <w:pStyle w:val="BodyText"/>
      </w:pPr>
      <w:r>
        <w:t xml:space="preserve">Once again, this estimate can be compared to</w:t>
      </w:r>
      <w:r>
        <w:t xml:space="preserve"> </w:t>
      </w:r>
      <w:hyperlink r:id="rId66">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w:t>
      </w:r>
      <w:r>
        <w:t xml:space="preserve"> </w:t>
      </w:r>
      <w:r>
        <w:rPr>
          <w:iCs/>
          <w:i/>
        </w:rPr>
        <w:t xml:space="preserve">households</w:t>
      </w:r>
      <w:r>
        <w:t xml:space="preserve"> </w:t>
      </w:r>
      <w:r>
        <w:t xml:space="preserve">reported in Table 1, on page 2), which is relatively similar to the MEPS-derived estimate of the same quantity.</w:t>
      </w:r>
    </w:p>
    <w:bookmarkEnd w:id="67"/>
    <w:bookmarkEnd w:id="68"/>
    <w:bookmarkStart w:id="155" w:name="X4ef912216dbd141fe87d70131618ce158813cd3"/>
    <w:p>
      <w:pPr>
        <w:pStyle w:val="Heading1"/>
      </w:pPr>
      <w:r>
        <w:t xml:space="preserve">Visualizing Healthcare Experiences for LGBTQ+ Subpopulations</w:t>
      </w:r>
    </w:p>
    <w:p>
      <w:pPr>
        <w:pStyle w:val="FirstParagraph"/>
      </w:pPr>
      <w:r>
        <w:t xml:space="preserve">It is important to first frame this paper’s visual analysis with the primary objective of calculating various statistical estimates calculated using the pooled MEPS for the baseline cohort (individuals age 65 or older in same-gender marriages), and then comparing those estimates against the same statistical estimates calculated for three relevant comparison cohorts, as described in the image below.</w:t>
      </w:r>
    </w:p>
    <w:p>
      <w:pPr>
        <w:pStyle w:val="BodyText"/>
      </w:pPr>
      <w:r>
        <w:drawing>
          <wp:inline>
            <wp:extent cx="5943600" cy="3169919"/>
            <wp:effectExtent b="0" l="0" r="0" t="0"/>
            <wp:docPr descr="" title="" id="70" name="Picture"/>
            <a:graphic>
              <a:graphicData uri="http://schemas.openxmlformats.org/drawingml/2006/picture">
                <pic:pic>
                  <pic:nvPicPr>
                    <pic:cNvPr descr="Baseline_Comparison_Cohorts.png" id="71" name="Picture"/>
                    <pic:cNvPicPr>
                      <a:picLocks noChangeArrowheads="1" noChangeAspect="1"/>
                    </pic:cNvPicPr>
                  </pic:nvPicPr>
                  <pic:blipFill>
                    <a:blip r:embed="rId69"/>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is approach is helpful to contextualize certain health-related outcomes or demographic compositions that are similar between some cohorts and perhaps will offer a glimpse into the key drivers of differences observed between these groups.</w:t>
      </w:r>
    </w:p>
    <w:bookmarkStart w:id="104" w:name="X1ce5b8f6635a034d00b5b37359eefe25ed9d6e8"/>
    <w:p>
      <w:pPr>
        <w:pStyle w:val="Heading2"/>
      </w:pPr>
      <w:r>
        <w:t xml:space="preserve">Exploring the Demographic Composition of LGBTQ+ Subpopulations</w:t>
      </w:r>
    </w:p>
    <w:p>
      <w:pPr>
        <w:pStyle w:val="FirstParagraph"/>
      </w:pPr>
      <w:r>
        <w:t xml:space="preserve">Meaningful differences in demographic composition between these cohorts can act as potential confounding factors when analyzing potential differences in healthcare quality, patient experiences, and healthcare-related expenditures. The sections below provide a high-level overview of demographic comparisons between the baseline cohort and the comparison cohorts.</w:t>
      </w:r>
    </w:p>
    <w:bookmarkStart w:id="76" w:name="gender"/>
    <w:p>
      <w:pPr>
        <w:pStyle w:val="Heading3"/>
      </w:pPr>
      <w:r>
        <w:t xml:space="preserve">Gender</w:t>
      </w:r>
    </w:p>
    <w:p>
      <w:pPr>
        <w:pStyle w:val="FirstParagraph"/>
      </w:pPr>
      <w:r>
        <w:drawing>
          <wp:inline>
            <wp:extent cx="5775157" cy="4620126"/>
            <wp:effectExtent b="0" l="0" r="0" t="0"/>
            <wp:docPr descr="" title="" id="73" name="Picture"/>
            <a:graphic>
              <a:graphicData uri="http://schemas.openxmlformats.org/drawingml/2006/picture">
                <pic:pic>
                  <pic:nvPicPr>
                    <pic:cNvPr descr="healthcare_exp_elderly_lgbtq_with_meps_files/figure-docx/marriage_class_and_gender-1.png" id="74" name="Picture"/>
                    <pic:cNvPicPr>
                      <a:picLocks noChangeArrowheads="1" noChangeAspect="1"/>
                    </pic:cNvPicPr>
                  </pic:nvPicPr>
                  <pic:blipFill>
                    <a:blip r:embed="rId7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 among all cohorts. From this visualization it is not possible to definitively claim any differences between gender proportions in the same-gender marriage cohorts (in the panel on the right) and their counterpart cohorts not in same-gender marriages (on the left). This is because the estimates of proportions on the left all fall within the error bars surrounding the corresponding estimates depicted on the right.</w:t>
      </w:r>
    </w:p>
    <w:p>
      <w:pPr>
        <w:pStyle w:val="BodyText"/>
      </w:pPr>
      <w:r>
        <w:t xml:space="preserve">A recent poster (</w:t>
      </w:r>
      <w:hyperlink r:id="rId75">
        <w:r>
          <w:rPr>
            <w:rStyle w:val="Hyperlink"/>
          </w:rPr>
          <w:t xml:space="preserve">Age Differences Among Coresidential Partners</w:t>
        </w:r>
      </w:hyperlink>
      <w:r>
        <w:t xml:space="preserve">) published by the US Census Bureau and based on data from the 2021 American Community Survey found that the average age difference between opposite-gender married couples is 3.69 years, and that individuals in same-gender marriages tend to have a larger age difference than married individuals not in same-gender marriages. For instance, the average age difference between male-male married couples is 3.47 years (p&lt;0.001) greater than the average age difference between opposite-gender couples and, similarly, the average age difference between female-female couples is 1.33 years (p&lt;0.00) greater than the average age difference among opposite-gender married couples.</w:t>
      </w:r>
    </w:p>
    <w:p>
      <w:pPr>
        <w:pStyle w:val="BodyText"/>
      </w:pPr>
      <w:r>
        <w:t xml:space="preserve">In constructing the baseline and comparison cohorts, a line of demarcation has been drawn at age 65. Past this line there is an expectation of a slightly greater proportion of men than women due to the average age gap in married couples in the US. The more pronounced differences in the visualization of gender distributions between the two cohorts of individuals aged 65 and over and two cohorts of individuals aged 18 – 64 are consistent with expectations.</w:t>
      </w:r>
    </w:p>
    <w:bookmarkEnd w:id="76"/>
    <w:bookmarkStart w:id="82"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6"/>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a commercial employer-sponsored plan, or an ACA plan underwritten on an individual or family basis. This category also includes individuals over age 65 exclusively on a private plan, which includes Medicare Advantage and TRICARE beneficiaries.</w:t>
      </w:r>
    </w:p>
    <w:p>
      <w:pPr>
        <w:numPr>
          <w:ilvl w:val="0"/>
          <w:numId w:val="1006"/>
        </w:numPr>
        <w:pStyle w:val="Compact"/>
      </w:pPr>
      <w:r>
        <w:rPr>
          <w:bCs/>
          <w:b/>
        </w:rPr>
        <w:t xml:space="preserve">Public only</w:t>
      </w:r>
      <w:r>
        <w:t xml:space="preserve"> </w:t>
      </w:r>
      <w:r>
        <w:t xml:space="preserve">includes individuals who do not have any other private supplemental coverage who are covered by traditional</w:t>
      </w:r>
      <w:r>
        <w:t xml:space="preserve"> </w:t>
      </w:r>
      <w:r>
        <w:t xml:space="preserve">“</w:t>
      </w:r>
      <w:r>
        <w:t xml:space="preserve">fee-for-service</w:t>
      </w:r>
      <w:r>
        <w:t xml:space="preserve">”</w:t>
      </w:r>
      <w:r>
        <w:t xml:space="preserve"> </w:t>
      </w:r>
      <w:r>
        <w:t xml:space="preserve">Original Medicare plans, Medicaid plans, or other public and state-sponsored plans (such as CHIP).</w:t>
      </w:r>
    </w:p>
    <w:p>
      <w:pPr>
        <w:numPr>
          <w:ilvl w:val="0"/>
          <w:numId w:val="1006"/>
        </w:numPr>
        <w:pStyle w:val="Compact"/>
      </w:pPr>
      <w:r>
        <w:rPr>
          <w:bCs/>
          <w:b/>
        </w:rPr>
        <w:t xml:space="preserve">Uninsured</w:t>
      </w:r>
      <w:r>
        <w:t xml:space="preserve"> </w:t>
      </w:r>
      <w:r>
        <w:t xml:space="preserve">includes any individual with no private or public coverage.</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plan_coverage-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0">
        <w:r>
          <w:rPr>
            <w:rStyle w:val="Hyperlink"/>
          </w:rPr>
          <w:t xml:space="preserve">marital status is an important predictor of uninsured status</w:t>
        </w:r>
      </w:hyperlink>
      <w:r>
        <w:t xml:space="preserve">, it is useful for the purposes of this analysis that the baseline and comparison cohorts within this visualization consist exclusively of married individuals. Nonetheless, it does appear that the uninsured rate for individuals in the 18 - 64 age band in same-gender marriages is only slightly more than half of the uninsured rate for individuals in the 18 - 64 age band not in same-gender marriages. Due to the non-overlapping confidence intervals for these estimates, this could be a statistic of interest but also could be influenced by other factors, such as race and ethnicity, which will be investigated separately.</w:t>
      </w:r>
    </w:p>
    <w:p>
      <w:pPr>
        <w:pStyle w:val="BodyText"/>
      </w:pPr>
      <w:r>
        <w:t xml:space="preserve">The MEPS data for the period of 2014 - 2019 does not appear to contain even a single respondent who is 65 or older and in a same-gender marriage, and uninsured. Therefore, an estimate of the uninsured rate for the cohort of individuals over 65 in a same-gender marriage cannot be determined from this data. For individuals over 65 not in same-gender marriages, the estimate of the uninsured rate is centered at 0.19% (with a 95% CI of 0.04% - 0.11%).</w:t>
      </w:r>
    </w:p>
    <w:p>
      <w:pPr>
        <w:pStyle w:val="BodyText"/>
      </w:pPr>
      <w:r>
        <w:t xml:space="preserve">Estimates of coverage type distributions for all cohorts are consistent with findings from a</w:t>
      </w:r>
      <w:r>
        <w:t xml:space="preserve"> </w:t>
      </w:r>
      <w:hyperlink r:id="rId81">
        <w:r>
          <w:rPr>
            <w:rStyle w:val="Hyperlink"/>
          </w:rPr>
          <w:t xml:space="preserve">2019 statistical report</w:t>
        </w:r>
      </w:hyperlink>
      <w:r>
        <w:t xml:space="preserve"> </w:t>
      </w:r>
      <w:r>
        <w:t xml:space="preserve">published by the US Department of Health and Human Services based on data from another survey.</w:t>
      </w:r>
    </w:p>
    <w:bookmarkEnd w:id="82"/>
    <w:bookmarkStart w:id="96" w:name="race-and-ethnicity"/>
    <w:p>
      <w:pPr>
        <w:pStyle w:val="Heading3"/>
      </w:pPr>
      <w:r>
        <w:t xml:space="preserve">Race and Ethnicity</w:t>
      </w:r>
    </w:p>
    <w:p>
      <w:pPr>
        <w:pStyle w:val="FirstParagraph"/>
      </w:pPr>
      <w:r>
        <w:t xml:space="preserve">MEPS data contains individual-level responses for questions that poll respondents for racial identity and ethnicity. For responses to questions surveying racial identity, the MEPS questionnaire does not offer a</w:t>
      </w:r>
      <w:r>
        <w:t xml:space="preserve"> </w:t>
      </w:r>
      <w:r>
        <w:t xml:space="preserve">“</w:t>
      </w:r>
      <w:r>
        <w:t xml:space="preserve">Latine</w:t>
      </w:r>
      <w:r>
        <w:t xml:space="preserve">”</w:t>
      </w:r>
      <w:r>
        <w:t xml:space="preserve"> </w:t>
      </w:r>
      <w:r>
        <w:t xml:space="preserve">option,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3">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85" name="Picture"/>
            <a:graphic>
              <a:graphicData uri="http://schemas.openxmlformats.org/drawingml/2006/picture">
                <pic:pic>
                  <pic:nvPicPr>
                    <pic:cNvPr descr="healthcare_exp_elderly_lgbtq_with_meps_files/figure-docx/marriage_class_and_race_ethnicity-1.png" id="86" name="Picture"/>
                    <pic:cNvPicPr>
                      <a:picLocks noChangeArrowheads="1" noChangeAspect="1"/>
                    </pic:cNvPicPr>
                  </pic:nvPicPr>
                  <pic:blipFill>
                    <a:blip r:embed="rId8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ace and ethnicity status appear to be relatively comparable across all cohorts, where comparison subsets are available for comparison. Many of the race and ethnicity breakouts in the same-gender marriage cohort are suppressed from the graph due to large RSE values associated with these estimates, as required by the MEPS statistical precision. Differences between cohorts observed here appear to be in line with known relationships between marital status and age, race, and ethnicity factors, such as:</w:t>
      </w:r>
    </w:p>
    <w:p>
      <w:pPr>
        <w:numPr>
          <w:ilvl w:val="0"/>
          <w:numId w:val="1007"/>
        </w:numPr>
        <w:pStyle w:val="Compact"/>
      </w:pPr>
      <w:r>
        <w:rPr>
          <w:bCs/>
          <w:b/>
        </w:rPr>
        <w:t xml:space="preserve">Across all race and ethnicity groups, fewer individuals in the US are marrying now versus in the past.</w:t>
      </w:r>
      <w:r>
        <w:t xml:space="preserve"> </w:t>
      </w:r>
      <w:r>
        <w:t xml:space="preserve">In 2022,</w:t>
      </w:r>
      <w:r>
        <w:t xml:space="preserve"> </w:t>
      </w:r>
      <w:hyperlink r:id="rId87">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r>
        <w:t xml:space="preserve"> </w:t>
      </w:r>
      <w:hyperlink r:id="rId88">
        <w:r>
          <w:rPr>
            <w:rStyle w:val="Hyperlink"/>
          </w:rPr>
          <w:t xml:space="preserve">Marriage rates in the US have persistently declined over time and are at an all-time low today</w:t>
        </w:r>
      </w:hyperlink>
      <w:r>
        <w:t xml:space="preserve">.</w:t>
      </w:r>
    </w:p>
    <w:p>
      <w:pPr>
        <w:numPr>
          <w:ilvl w:val="0"/>
          <w:numId w:val="1007"/>
        </w:numPr>
        <w:pStyle w:val="Compact"/>
      </w:pPr>
      <w:r>
        <w:rPr>
          <w:bCs/>
          <w:b/>
        </w:rPr>
        <w:t xml:space="preserve">Across all age groups, Black individuals have lower rates of marriage than other racial and ethnic groups.</w:t>
      </w:r>
      <w:r>
        <w:t xml:space="preserve"> </w:t>
      </w:r>
      <w:r>
        <w:t xml:space="preserve">The growing gap in marriage rates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89">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the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4" name="Picture"/>
            <a:graphic>
              <a:graphicData uri="http://schemas.openxmlformats.org/drawingml/2006/picture">
                <pic:pic>
                  <pic:nvPicPr>
                    <pic:cNvPr descr="healthcare_exp_elderly_lgbtq_with_meps_files/figure-docx/marriage_class_and_race_black-1.png" id="95" name="Picture"/>
                    <pic:cNvPicPr>
                      <a:picLocks noChangeArrowheads="1" noChangeAspect="1"/>
                    </pic:cNvPicPr>
                  </pic:nvPicPr>
                  <pic:blipFill>
                    <a:blip r:embed="rId9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chart includes a third facet displaying distributions of Black-identifying individuals among additional cohorts which contain unmarried individuals in order to capture a visual representation of the Black marriage gap within this data.</w:t>
      </w:r>
    </w:p>
    <w:bookmarkEnd w:id="96"/>
    <w:bookmarkStart w:id="103" w:name="income-level"/>
    <w:p>
      <w:pPr>
        <w:pStyle w:val="Heading3"/>
      </w:pPr>
      <w:r>
        <w:t xml:space="preserve">Income Level</w:t>
      </w:r>
    </w:p>
    <w:p>
      <w:pPr>
        <w:pStyle w:val="FirstParagraph"/>
      </w:pPr>
      <w:r>
        <w:t xml:space="preserve">The federal poverty level (FPL) is</w:t>
      </w:r>
      <w:r>
        <w:t xml:space="preserve"> </w:t>
      </w:r>
      <w:hyperlink r:id="rId97">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98">
        <w:r>
          <w:rPr>
            <w:rStyle w:val="Hyperlink"/>
          </w:rPr>
          <w:t xml:space="preserve">statistical poverty thresholds determined and promulgated annually by the US Census Bureau</w:t>
        </w:r>
      </w:hyperlink>
      <w:r>
        <w:t xml:space="preserve">, which are determined at the household level based on family size, number of children, and in some cases, the presence of older individuals. Therefore, an individual’s total family income as a percentage of FPL is calculated using a value of FPL that varies across individuals based on these factors. The following visualization compares the baseline and comparison cohorts against one another expressed in terms of total income across all family members divided by the applicable federal poverty level.</w:t>
      </w:r>
    </w:p>
    <w:p>
      <w:pPr>
        <w:pStyle w:val="BodyText"/>
      </w:pPr>
      <w:r>
        <w:t xml:space="preserve">In states that have elected to expanded Medicaid coverage (as of this writing, 41 states including DC), individuals in households with income below 138% of the applicable FPL are generally eligible for Medicaid coverage based on income determination alone. In contrast, individuals in households with income at or above 400% FPL are generally ineligible for ACA premium tax credits or Medicaid benefits. The binned levels of income as a percentage of FPL used in the visualization below are relevant to eligibility thresholds for various state- and federally funded or reduced-cost health plans.</w:t>
      </w:r>
    </w:p>
    <w:p>
      <w:pPr>
        <w:pStyle w:val="BodyText"/>
      </w:pPr>
      <w:r>
        <w:drawing>
          <wp:inline>
            <wp:extent cx="5775157" cy="4620126"/>
            <wp:effectExtent b="0" l="0" r="0" t="0"/>
            <wp:docPr descr="" title="" id="100" name="Picture"/>
            <a:graphic>
              <a:graphicData uri="http://schemas.openxmlformats.org/drawingml/2006/picture">
                <pic:pic>
                  <pic:nvPicPr>
                    <pic:cNvPr descr="healthcare_exp_elderly_lgbtq_with_meps_files/figure-docx/marriage_class_and_income-1.png" id="101" name="Picture"/>
                    <pic:cNvPicPr>
                      <a:picLocks noChangeArrowheads="1" noChangeAspect="1"/>
                    </pic:cNvPicPr>
                  </pic:nvPicPr>
                  <pic:blipFill>
                    <a:blip r:embed="rId9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among all cohorts, it appears there could be a meaningful difference (i.e., only a tiny overlap in associated confidence intervals) for estimates of total proportions earning less than 100% of FPL between the cohort of individuals aged 18 - 64 in same-gender marriages and the cohort of individuals aged 18 - 64 not in same-gender marriages. The same comparison is not available for the cohorts consisting of Medicare-aged individuals due to a lack of statistical credibility for the cohort of individuals in same-gender marriages aged 65 and up. This difference could be further investigated using a broader survey that contains these data elements and is administered to a larger number of respondents, such as the</w:t>
      </w:r>
      <w:r>
        <w:t xml:space="preserve"> </w:t>
      </w:r>
      <w:hyperlink r:id="rId102">
        <w:r>
          <w:rPr>
            <w:rStyle w:val="Hyperlink"/>
          </w:rPr>
          <w:t xml:space="preserve">US Census Bureau’s Household Pulse Survey</w:t>
        </w:r>
      </w:hyperlink>
      <w:r>
        <w:t xml:space="preserve">.</w:t>
      </w:r>
    </w:p>
    <w:bookmarkEnd w:id="103"/>
    <w:bookmarkEnd w:id="104"/>
    <w:bookmarkStart w:id="154"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the baseline and comparison cohorts help us to better understand the notion of intersectionality between the many subpopulations within the broader LGBTQ+ population in the US. In the following section, whether marital status is a predictor of healthcare outcomes experienced by the comparison and baseline cohorts will be explored, as well as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 of healthcare. This is particularly true for individuals in retirement because non-working, Medicare-aged individuals generally have less access to financial resources and are more likely to face one or more highly prevalent chronic conditions such as heart disease, diabetes, or hypertension, which can lead to high-cost encounters if not properly managed.</w:t>
      </w:r>
    </w:p>
    <w:bookmarkStart w:id="111" w:name="emergency-department-utilization"/>
    <w:p>
      <w:pPr>
        <w:pStyle w:val="Heading3"/>
      </w:pPr>
      <w:r>
        <w:t xml:space="preserve">Emergency Department Utilization</w:t>
      </w:r>
    </w:p>
    <w:p>
      <w:pPr>
        <w:pStyle w:val="FirstParagraph"/>
      </w:pPr>
      <w:r>
        <w:t xml:space="preserve">Emergency Department (ED) utilization is a key statistic of interest because hospital admissions that start in the ED are frequently regarded as potentially avoidable, thus presenting unnecessary financial and quality of life burdens for Medicare-aged individuals. Hospital organizations routinely report total ED visits on both a total aggregate basis as well as a same-facility basis. For example, total ED utilization is listed in the most recent (as of this writing)</w:t>
      </w:r>
      <w:r>
        <w:t xml:space="preserve"> </w:t>
      </w:r>
      <w:hyperlink r:id="rId105">
        <w:r>
          <w:rPr>
            <w:rStyle w:val="Hyperlink"/>
          </w:rPr>
          <w:t xml:space="preserve">quarterly earnings report</w:t>
        </w:r>
      </w:hyperlink>
      <w:r>
        <w:t xml:space="preserve"> </w:t>
      </w:r>
      <w:r>
        <w:t xml:space="preserve">from</w:t>
      </w:r>
      <w:r>
        <w:t xml:space="preserve"> </w:t>
      </w:r>
      <w:hyperlink r:id="rId106">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room admission, ED admits are typically expressed in terms of annualized admits per 1,000 members for a given time period. The visualization below uses MEPS data pooled across 2014 - 2019 to build a statistical representation of ED utilization over a period of one year. Results are consistent with</w:t>
      </w:r>
      <w:r>
        <w:t xml:space="preserve"> </w:t>
      </w:r>
      <w:hyperlink r:id="rId107">
        <w:r>
          <w:rPr>
            <w:rStyle w:val="Hyperlink"/>
          </w:rPr>
          <w:t xml:space="preserve">annual emergency room utilization reports from Kaiser Family Foundation</w:t>
        </w:r>
      </w:hyperlink>
      <w:r>
        <w:t xml:space="preserve">.</w:t>
      </w:r>
    </w:p>
    <w:p>
      <w:pPr>
        <w:pStyle w:val="BodyText"/>
      </w:pPr>
      <w:r>
        <w:drawing>
          <wp:inline>
            <wp:extent cx="5775157" cy="4620126"/>
            <wp:effectExtent b="0" l="0" r="0" t="0"/>
            <wp:docPr descr="" title="" id="109" name="Picture"/>
            <a:graphic>
              <a:graphicData uri="http://schemas.openxmlformats.org/drawingml/2006/picture">
                <pic:pic>
                  <pic:nvPicPr>
                    <pic:cNvPr descr="healthcare_exp_elderly_lgbtq_with_meps_files/figure-docx/ed_util_marriage_class-1.png" id="110" name="Picture"/>
                    <pic:cNvPicPr>
                      <a:picLocks noChangeArrowheads="1" noChangeAspect="1"/>
                    </pic:cNvPicPr>
                  </pic:nvPicPr>
                  <pic:blipFill>
                    <a:blip r:embed="rId10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a panel containing unmarried individuals was included to showcase how marital status could be predictive of hospital emergency room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f individuals over age 65, it would be important to control (at least) for gender and racial confounders before drawing any conclusion.</w:t>
      </w:r>
    </w:p>
    <w:bookmarkEnd w:id="111"/>
    <w:bookmarkStart w:id="121" w:name="total-inpatient-days"/>
    <w:p>
      <w:pPr>
        <w:pStyle w:val="Heading3"/>
      </w:pPr>
      <w:r>
        <w:t xml:space="preserve">Total Inpatient Days</w:t>
      </w:r>
    </w:p>
    <w:p>
      <w:pPr>
        <w:pStyle w:val="FirstParagraph"/>
      </w:pPr>
      <w:r>
        <w:t xml:space="preserve">Another important measure in evaluating health outcomes and utilization patterns in a population is the total number of days (or, sometimes, overnights) that all individuals within the cohort of interest spent in inpatient hospital facilities for each admission. This measure is often also reported as</w:t>
      </w:r>
      <w:r>
        <w:t xml:space="preserve"> </w:t>
      </w:r>
      <w:r>
        <w:t xml:space="preserve">“</w:t>
      </w:r>
      <w:r>
        <w:t xml:space="preserve">total hospital (in)patient-days.</w:t>
      </w:r>
      <w:r>
        <w:t xml:space="preserve">”</w:t>
      </w:r>
      <w:r>
        <w:t xml:space="preserve"> </w:t>
      </w:r>
      <w:r>
        <w:t xml:space="preserve">This statistic, much like total ED utilization, is frequently reported by hospital organizations because it can be very predictive of other measures concerning quality, patient outcomes, and the total cost of care delivered in inpatient hospital encounters.</w:t>
      </w:r>
    </w:p>
    <w:p>
      <w:pPr>
        <w:pStyle w:val="BodyText"/>
      </w:pPr>
      <w:r>
        <w:t xml:space="preserve">Moreover, measures of total inpatient days are also highly predictive of hospital readmissions. A related concept, inpatient length of stay, is a component of one of the oldest indices,</w:t>
      </w:r>
      <w:r>
        <w:t xml:space="preserve"> </w:t>
      </w:r>
      <w:hyperlink r:id="rId112">
        <w:r>
          <w:rPr>
            <w:rStyle w:val="Hyperlink"/>
          </w:rPr>
          <w:t xml:space="preserve">the LACE index</w:t>
        </w:r>
      </w:hyperlink>
      <w:r>
        <w:t xml:space="preserve">, which is used to predict post-discharge mortality or unplanned readmission after discharge from an inpatient facility. Reducing readmissions is a key focus for the Centers for Medicare and Medicaid Services (CMS), the federal agency that oversees or regulates Medicare and Medicaid administration, which</w:t>
      </w:r>
      <w:r>
        <w:t xml:space="preserve"> </w:t>
      </w:r>
      <w:hyperlink r:id="rId113">
        <w:r>
          <w:rPr>
            <w:rStyle w:val="Hyperlink"/>
          </w:rPr>
          <w:t xml:space="preserve">published findings in 2014</w:t>
        </w:r>
      </w:hyperlink>
      <w:r>
        <w:t xml:space="preserve"> </w:t>
      </w:r>
      <w:r>
        <w:t xml:space="preserve">claiming that nearly one in five Part A Medicare beneficiaries enrolled in fee-for-service Medicare returns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complex and involves the use of</w:t>
      </w:r>
      <w:r>
        <w:t xml:space="preserve"> </w:t>
      </w:r>
      <w:hyperlink r:id="rId114">
        <w:r>
          <w:rPr>
            <w:rStyle w:val="Hyperlink"/>
          </w:rPr>
          <w:t xml:space="preserve">additional data files</w:t>
        </w:r>
      </w:hyperlink>
      <w:r>
        <w:t xml:space="preserve">. Therefore, only an examination of total inpatient days between the baseline and comparison cohorts is presented in the visualization below. Like ED utilization, measures of total hospital inpatient days are commonly expressed per 1,000 patients/members over a time period. The visualization below uses MEPS data pooled across 2014 - 2019 to build a statistical representation of total inpatient days per 1,000 patients over a period of one year. Results are consistent with</w:t>
      </w:r>
      <w:r>
        <w:t xml:space="preserve"> </w:t>
      </w:r>
      <w:hyperlink r:id="rId115">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17" name="Picture"/>
            <a:graphic>
              <a:graphicData uri="http://schemas.openxmlformats.org/drawingml/2006/picture">
                <pic:pic>
                  <pic:nvPicPr>
                    <pic:cNvPr descr="healthcare_exp_elderly_lgbtq_with_meps_files/figure-docx/inpatient_los_marriage_class-1.png" id="118" name="Picture"/>
                    <pic:cNvPicPr>
                      <a:picLocks noChangeArrowheads="1" noChangeAspect="1"/>
                    </pic:cNvPicPr>
                  </pic:nvPicPr>
                  <pic:blipFill>
                    <a:blip r:embed="rId11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Similar to other visualizations in this paper, the panel containing estimates of total length of stay for unmarried individuals has been included once again to highlight the fact that marital status is well-known in population health academic literature to be predictive of measures of length of stay in hospital inpatient facilities.</w:t>
      </w:r>
      <w:r>
        <w:t xml:space="preserve"> </w:t>
      </w:r>
      <w:hyperlink r:id="rId119">
        <w:r>
          <w:rPr>
            <w:rStyle w:val="Hyperlink"/>
          </w:rPr>
          <w:t xml:space="preserve">A study of over 40,000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r>
        <w:t xml:space="preserve"> </w:t>
      </w:r>
      <w:r>
        <w:t xml:space="preserve">The study also found that, overall, 40% of unmarried individuals were admitted with high- or moderate-severity conditions as compared to only 32% in married individuals.</w:t>
      </w:r>
    </w:p>
    <w:p>
      <w:pPr>
        <w:pStyle w:val="BodyText"/>
      </w:pPr>
      <w:r>
        <w:t xml:space="preserve">Because total hospital days per 1,000 and higher severity inpatient admissions are related, the above visualization suggests that unmarried individuals experience inpatient admissions with a higher average level of severity than married individuals.</w:t>
      </w:r>
      <w:r>
        <w:t xml:space="preserve"> </w:t>
      </w:r>
      <w:hyperlink r:id="rId120">
        <w:r>
          <w:rPr>
            <w:rStyle w:val="Hyperlink"/>
          </w:rPr>
          <w:t xml:space="preserve">A more recent study</w:t>
        </w:r>
      </w:hyperlink>
      <w:r>
        <w:t xml:space="preserve"> </w:t>
      </w:r>
      <w:r>
        <w:t xml:space="preserve">of just under 2,000 patients ages 55 and over admitted to a hospital inpatient facility for orthopedic trauma found that</w:t>
      </w:r>
      <w:r>
        <w:t xml:space="preserve"> </w:t>
      </w:r>
      <w:r>
        <w:t xml:space="preserve">“</w:t>
      </w:r>
      <w:r>
        <w:t xml:space="preserve">single and widowed patients experienced 1.36 and 1.30 times longer length of hospital stays than their married counterparts, respectively.</w:t>
      </w:r>
      <w:r>
        <w:t xml:space="preserve">”</w:t>
      </w:r>
    </w:p>
    <w:p>
      <w:pPr>
        <w:pStyle w:val="BodyText"/>
      </w:pPr>
      <w:r>
        <w:t xml:space="preserve">Estimates of total length of stay for the cohort of individuals ages 65 and over in same-gender marriages have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paper.)</w:t>
      </w:r>
    </w:p>
    <w:bookmarkEnd w:id="121"/>
    <w:bookmarkStart w:id="127" w:name="Xd5543035c92872ce98f507ba3184fb73c4ce397"/>
    <w:p>
      <w:pPr>
        <w:pStyle w:val="Heading3"/>
      </w:pPr>
      <w:r>
        <w:t xml:space="preserve">Total Annual Healthcare Expenditures &amp; Drug Costs</w:t>
      </w:r>
    </w:p>
    <w:p>
      <w:pPr>
        <w:pStyle w:val="FirstParagraph"/>
      </w:pPr>
      <w:r>
        <w:t xml:space="preserve">In the 2022 Inflation Reduction Act passed by Congress and signed into law by President Biden,</w:t>
      </w:r>
      <w:r>
        <w:t xml:space="preserve"> </w:t>
      </w:r>
      <w:hyperlink r:id="rId122">
        <w:r>
          <w:rPr>
            <w:rStyle w:val="Hyperlink"/>
          </w:rPr>
          <w:t xml:space="preserve">several reforms to the Medicare Part D program</w:t>
        </w:r>
      </w:hyperlink>
      <w:r>
        <w:t xml:space="preserve"> </w:t>
      </w:r>
      <w:r>
        <w:t xml:space="preserve">are set to be implemented in the coming years, including a provision that allows CMS to negotiate prices for selected prescription drugs.</w:t>
      </w:r>
    </w:p>
    <w:p>
      <w:pPr>
        <w:pStyle w:val="BodyText"/>
      </w:pPr>
      <w:r>
        <w:t xml:space="preserve">A substantial portion of the total medical expenditures incurred by individuals in retirement is attributable to pharmacy spend, as shown in the visualizations of total healthcare spend below, which include breakout estimates of total individual healthcare spend as well as pharmacy spend alone. Pharmacy spend reflects the total amount paid for prescription drugs, covering both out-of-pocket expenditures as well as gross payments (i.e., before rebates) made by third-party payers, including both Part B and Part D drugs for Medicare beneficiaries.</w:t>
      </w:r>
    </w:p>
    <w:p>
      <w:pPr>
        <w:pStyle w:val="BodyText"/>
      </w:pPr>
      <w:r>
        <w:drawing>
          <wp:inline>
            <wp:extent cx="5775157" cy="4620126"/>
            <wp:effectExtent b="0" l="0" r="0" t="0"/>
            <wp:docPr descr="" title="" id="124" name="Picture"/>
            <a:graphic>
              <a:graphicData uri="http://schemas.openxmlformats.org/drawingml/2006/picture">
                <pic:pic>
                  <pic:nvPicPr>
                    <pic:cNvPr descr="healthcare_exp_elderly_lgbtq_with_meps_files/figure-docx/exp_marriage_class-1.png" id="125" name="Picture"/>
                    <pic:cNvPicPr>
                      <a:picLocks noChangeArrowheads="1" noChangeAspect="1"/>
                    </pic:cNvPicPr>
                  </pic:nvPicPr>
                  <pic:blipFill>
                    <a:blip r:embed="rId12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Not surprisingly, total pharmacy spend appears to be higher for Medicare-aged individuals compared to pharmacy expenditures incurred by individuals ages 18 - 64. In addition, there appears to be a difference in both total healthcare spend, and total pharmacy spend between the cohort of individuals ages 18 - 64 in same-gender marriages and the cohort of married individuals ages 18 - 64 not in same-gender marriages. Additional analysis of this difference should consider age, race, and gender effects.</w:t>
      </w:r>
    </w:p>
    <w:p>
      <w:pPr>
        <w:pStyle w:val="BodyText"/>
      </w:pPr>
      <w:r>
        <w:t xml:space="preserve">One explanation for this difference in expenditures could relate to the high costs faced by LGBTQ+ individuals interested in starting a family. There can be</w:t>
      </w:r>
      <w:r>
        <w:t xml:space="preserve"> </w:t>
      </w:r>
      <w:hyperlink r:id="rId126">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s 18 - 64 in same-gender marriages.</w:t>
      </w:r>
    </w:p>
    <w:bookmarkEnd w:id="127"/>
    <w:bookmarkStart w:id="132"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the cohorts of interest by estimating the average number of fills or refills per individual in a year.</w:t>
      </w:r>
    </w:p>
    <w:p>
      <w:pPr>
        <w:pStyle w:val="BodyText"/>
      </w:pPr>
      <w:r>
        <w:drawing>
          <wp:inline>
            <wp:extent cx="5775157" cy="4620126"/>
            <wp:effectExtent b="0" l="0" r="0" t="0"/>
            <wp:docPr descr="" title="" id="129" name="Picture"/>
            <a:graphic>
              <a:graphicData uri="http://schemas.openxmlformats.org/drawingml/2006/picture">
                <pic:pic>
                  <pic:nvPicPr>
                    <pic:cNvPr descr="healthcare_exp_elderly_lgbtq_with_meps_files/figure-docx/rx_util_marriage_class-1.png" id="130" name="Picture"/>
                    <pic:cNvPicPr>
                      <a:picLocks noChangeArrowheads="1" noChangeAspect="1"/>
                    </pic:cNvPicPr>
                  </pic:nvPicPr>
                  <pic:blipFill>
                    <a:blip r:embed="rId12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1">
        <w:r>
          <w:rPr>
            <w:rStyle w:val="Hyperlink"/>
          </w:rPr>
          <w:t xml:space="preserve">the same measure reported by Kaiser Family Foundation</w:t>
        </w:r>
      </w:hyperlink>
      <w:r>
        <w:t xml:space="preserve">.</w:t>
      </w:r>
    </w:p>
    <w:bookmarkEnd w:id="132"/>
    <w:bookmarkStart w:id="147" w:name="prevalence-of-chronic-conditions"/>
    <w:p>
      <w:pPr>
        <w:pStyle w:val="Heading3"/>
      </w:pPr>
      <w:r>
        <w:t xml:space="preserve">Prevalence of Chronic Conditions</w:t>
      </w:r>
    </w:p>
    <w:p>
      <w:pPr>
        <w:pStyle w:val="FirstParagraph"/>
      </w:pPr>
      <w:r>
        <w:t xml:space="preserve">Medicare beneficiarie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3">
        <w:r>
          <w:rPr>
            <w:rStyle w:val="Hyperlink"/>
          </w:rPr>
          <w:t xml:space="preserve">metformin</w:t>
        </w:r>
      </w:hyperlink>
      <w:r>
        <w:t xml:space="preserve"> </w:t>
      </w:r>
      <w:r>
        <w:t xml:space="preserve">used for treating Type 2 Diabetes, statins like</w:t>
      </w:r>
      <w:r>
        <w:t xml:space="preserve"> </w:t>
      </w:r>
      <w:hyperlink r:id="rId134">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5">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36">
        <w:r>
          <w:rPr>
            <w:rStyle w:val="Hyperlink"/>
          </w:rPr>
          <w:t xml:space="preserve">Hypertension</w:t>
        </w:r>
      </w:hyperlink>
      <w:r>
        <w:t xml:space="preserve">,</w:t>
      </w:r>
      <w:r>
        <w:t xml:space="preserve"> </w:t>
      </w:r>
      <w:hyperlink r:id="rId137">
        <w:r>
          <w:rPr>
            <w:rStyle w:val="Hyperlink"/>
          </w:rPr>
          <w:t xml:space="preserve">type 2 diabetes</w:t>
        </w:r>
      </w:hyperlink>
      <w:r>
        <w:t xml:space="preserve">, and</w:t>
      </w:r>
      <w:r>
        <w:t xml:space="preserve"> </w:t>
      </w:r>
      <w:hyperlink r:id="rId138">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Medicare-aged individuals can manage these conditions with regular visits to their primary care provider(s) and by adherence to low-cost drug therapies such as the drugs listed above, then they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0" name="Picture"/>
            <a:graphic>
              <a:graphicData uri="http://schemas.openxmlformats.org/drawingml/2006/picture">
                <pic:pic>
                  <pic:nvPicPr>
                    <pic:cNvPr descr="healthcare_exp_elderly_lgbtq_with_meps_files/figure-docx/chronic_cond_marriage_class-1.png" id="141" name="Picture"/>
                    <pic:cNvPicPr>
                      <a:picLocks noChangeArrowheads="1" noChangeAspect="1"/>
                    </pic:cNvPicPr>
                  </pic:nvPicPr>
                  <pic:blipFill>
                    <a:blip r:embed="rId13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the baseline and comparison cohorts. Please note that the individuals reporting a diabetes diagnosis excludes individuals with gestational diabetes. With the available sample, there do not appear to be differences in the distributions of prevalence of these chronic conditions that is worth noting, given the larger error bars in the right-hand plot corresponding to the cohorts of individuals in same-gender marriages.</w:t>
      </w:r>
    </w:p>
    <w:p>
      <w:pPr>
        <w:pStyle w:val="BodyText"/>
      </w:pPr>
      <w:r>
        <w:t xml:space="preserve">MEPS also contains data on many other clinical conditions in a collection of</w:t>
      </w:r>
      <w:r>
        <w:t xml:space="preserve"> </w:t>
      </w:r>
      <w:r>
        <w:t xml:space="preserve">“</w:t>
      </w:r>
      <w:r>
        <w:t xml:space="preserve">priority condition variables,</w:t>
      </w:r>
      <w:r>
        <w:t xml:space="preserve">”</w:t>
      </w:r>
      <w:r>
        <w:t xml:space="preserve"> </w:t>
      </w:r>
      <w:r>
        <w:t xml:space="preserve">which include the three chronic conditions above as well as several more. These conditions are of importance</w:t>
      </w:r>
      <w:r>
        <w:t xml:space="preserve"> </w:t>
      </w:r>
      <w:r>
        <w:t xml:space="preserve">“</w:t>
      </w:r>
      <w:r>
        <w:t xml:space="preserve">because of their relatively high prevalence, and because generally accepted standards for appropriate clinical care have been developed</w:t>
      </w:r>
      <w:r>
        <w:t xml:space="preserve">”</w:t>
      </w:r>
      <w:r>
        <w:t xml:space="preserve"> </w:t>
      </w:r>
      <w:r>
        <w:t xml:space="preserve">(</w:t>
      </w:r>
      <w:hyperlink r:id="rId142">
        <w:r>
          <w:rPr>
            <w:rStyle w:val="Hyperlink"/>
          </w:rPr>
          <w:t xml:space="preserve">MEPS 2019 FYC File Codebook</w:t>
        </w:r>
      </w:hyperlink>
      <w:r>
        <w:t xml:space="preserve">). Many of these conditions are also known to lead to higher-than-average costs for both Medicare-aged individuals and the healthcare system when these conditions are not clinically managed. The MEPS priority conditions that have a relatively high rate of prevalence in Medicare-aged populations are summarized in the figure below.</w:t>
      </w:r>
    </w:p>
    <w:p>
      <w:pPr>
        <w:pStyle w:val="BodyText"/>
      </w:pPr>
      <w:r>
        <w:drawing>
          <wp:inline>
            <wp:extent cx="5943600" cy="4099034"/>
            <wp:effectExtent b="0" l="0" r="0" t="0"/>
            <wp:docPr descr="" title="" id="144" name="Picture"/>
            <a:graphic>
              <a:graphicData uri="http://schemas.openxmlformats.org/drawingml/2006/picture">
                <pic:pic>
                  <pic:nvPicPr>
                    <pic:cNvPr descr="healthcare_exp_elderly_lgbtq_with_meps_files/figure-docx/all_chronic_cond_marriage_class-1.png" id="145" name="Picture"/>
                    <pic:cNvPicPr>
                      <a:picLocks noChangeArrowheads="1" noChangeAspect="1"/>
                    </pic:cNvPicPr>
                  </pic:nvPicPr>
                  <pic:blipFill>
                    <a:blip r:embed="rId143"/>
                    <a:stretch>
                      <a:fillRect/>
                    </a:stretch>
                  </pic:blipFill>
                  <pic:spPr bwMode="auto">
                    <a:xfrm>
                      <a:off x="0" y="0"/>
                      <a:ext cx="5943600" cy="4099034"/>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the baseline and comparison cohorts, more analysis might be warranted in studying the lower prevalence of heart disease in the cohort of individuals age 65 and up in same-gender marriages, which appears much lower than the estimate of prevalence for the cohort of individuals age 65 and up not in same-gender marriages.</w:t>
      </w:r>
    </w:p>
    <w:p>
      <w:pPr>
        <w:pStyle w:val="BodyText"/>
      </w:pPr>
      <w:r>
        <w:t xml:space="preserve">It is possible that racial identity has a confounding influence on the observations of lower heart disease prevalence rates in the cohort of individuals aged 65 and up in same-gender marriages. As discussed above, Black individuals are less represented in cohorts of married individuals. Furthermore, recent Milliman study (</w:t>
      </w:r>
      <w:hyperlink r:id="rId146">
        <w:r>
          <w:rPr>
            <w:rStyle w:val="Hyperlink"/>
          </w:rPr>
          <w:t xml:space="preserve">Racial disparities in healthcare: Cardiovascular conditions</w:t>
        </w:r>
      </w:hyperlink>
      <w:r>
        <w:t xml:space="preserve">) found that Black men and women had higher rates of prevalence than white counterparts for three conditions in particular – late effects of cerebrovascular disease, non-hypertensive congestive heart failure, and hypertension with complications – across all insurance lines and age groups. Due to this potential confounding influence, additional studies of this finding should be designed appropriately to control for racial identity.</w:t>
      </w:r>
    </w:p>
    <w:bookmarkEnd w:id="147"/>
    <w:bookmarkStart w:id="153"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other hand,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48">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49">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1" name="Picture"/>
            <a:graphic>
              <a:graphicData uri="http://schemas.openxmlformats.org/drawingml/2006/picture">
                <pic:pic>
                  <pic:nvPicPr>
                    <pic:cNvPr descr="healthcare_exp_elderly_lgbtq_with_meps_files/figure-docx/exp_vs_famsize-1.png" id="152" name="Picture"/>
                    <pic:cNvPicPr>
                      <a:picLocks noChangeArrowheads="1" noChangeAspect="1"/>
                    </pic:cNvPicPr>
                  </pic:nvPicPr>
                  <pic:blipFill>
                    <a:blip r:embed="rId15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measurement of family size in this visualization is limited to respondents in the same dwelling unit who indicate they are related to one another. Perhaps as expected, the estimate of average family size for the cohort of individuals in same-gender marriages aged 18 - 64 is about one child less than the estimate of average family size for individuals aged 18 - 64 not in same-gender marriages.</w:t>
      </w:r>
    </w:p>
    <w:bookmarkEnd w:id="153"/>
    <w:bookmarkEnd w:id="154"/>
    <w:bookmarkEnd w:id="155"/>
    <w:bookmarkStart w:id="158" w:name="conclusion"/>
    <w:p>
      <w:pPr>
        <w:pStyle w:val="Heading1"/>
      </w:pPr>
      <w:r>
        <w:t xml:space="preserve">Conclusion</w:t>
      </w:r>
    </w:p>
    <w:p>
      <w:pPr>
        <w:pStyle w:val="FirstParagraph"/>
      </w:pPr>
      <w:r>
        <w:t xml:space="preserve">Due to the lack of data currently available that describes the healthcare experiences specific to LGBTQ+ populations, it is important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MEPS provides a large and useful amount of data, collected annually for nearly three decades through a rigorous survey framework. As noted in this paper, survey data can impose limitations on the degree of certainty around estimates of key measures, but on the other hand, surveys like MEPS can still be used to aid key decision-makers in better understanding the healthcare experiences and outcomes of many subpopulations in the US, including those related to Medicare-aged LGBTQ+ individuals. In particular, this paper addresses the significance of an individual’s marital status – for both LGBTQ+ and non-LGBTQ+ individuals – for predicting measures of certain risks that can lead to increased healthcare spend, such as measures of total inpatient length-of-stay, uninsured rates, rates of readmission, and emergency room utiliz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 sexual orientation/gender identity (SOGI) questions and terminology to the standard MEPS questionnaire. The US Census Bureau took this very same action in July 2021, when it began</w:t>
      </w:r>
      <w:r>
        <w:t xml:space="preserve"> </w:t>
      </w:r>
      <w:hyperlink r:id="rId156">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57">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 Notwithstanding some of the challenges associated with self-reported SOGI status due to respondent concerns about stigma and discrimination, analysts must start somewhere if the availability and quality of data for analysis is to be improved.</w:t>
      </w:r>
    </w:p>
    <w:p>
      <w:r>
        <w:br w:type="page"/>
      </w:r>
    </w:p>
    <w:bookmarkEnd w:id="158"/>
    <w:bookmarkStart w:id="159"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nnual Emergency Department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D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Inpatient Day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s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Prevalence of Diabetes, High Blood Pressure, and High Cholesterol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Prevalence of MEPS Priority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bookmarkEnd w:id="159"/>
    <w:bookmarkStart w:id="167" w:name="appendix-b-meps-pufs-used"/>
    <w:p>
      <w:pPr>
        <w:pStyle w:val="Heading1"/>
      </w:pPr>
      <w:r>
        <w:t xml:space="preserve">Appendix B: MEPS PUFs Used</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160">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161">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162">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163">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164">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165">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166">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167"/>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41" Target="media/rId41.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108" Target="media/rId108.png" /><Relationship Type="http://schemas.openxmlformats.org/officeDocument/2006/relationships/image" Id="rId123" Target="media/rId123.png" /><Relationship Type="http://schemas.openxmlformats.org/officeDocument/2006/relationships/image" Id="rId150" Target="media/rId150.png" /><Relationship Type="http://schemas.openxmlformats.org/officeDocument/2006/relationships/image" Id="rId116" Target="media/rId116.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hyperlink" Id="rId98" Target="https://aspe.hhs.gov/topics/poverty-economic-mobility/poverty-guidelines/frequently-asked-questions-related-poverty-guidelines-poverty" TargetMode="External" /><Relationship Type="http://schemas.openxmlformats.org/officeDocument/2006/relationships/hyperlink" Id="rId137" Target="https://diabetesjournals.org/care/article/41/5/917/36518/Economic-Costs-of-Diabetes-in-the-U-S-in-2017" TargetMode="External" /><Relationship Type="http://schemas.openxmlformats.org/officeDocument/2006/relationships/hyperlink" Id="rId24" Target="https://github.com/bentwheel/lgbtq-retirement-meps-analysis" TargetMode="External" /><Relationship Type="http://schemas.openxmlformats.org/officeDocument/2006/relationships/hyperlink" Id="rId106" Target="https://hcahealthcare.com/about/" TargetMode="External" /><Relationship Type="http://schemas.openxmlformats.org/officeDocument/2006/relationships/hyperlink" Id="rId105" Target="https://investor.hcahealthcare.com/news/news-details/2023/HCA-Healthcare-Reports-First-Quarter-2023-Results/default.aspx" TargetMode="External" /><Relationship Type="http://schemas.openxmlformats.org/officeDocument/2006/relationships/hyperlink" Id="rId120" Target="https://journals.sagepub.com/doi/10.1177/2151459319898648" TargetMode="External" /><Relationship Type="http://schemas.openxmlformats.org/officeDocument/2006/relationships/hyperlink" Id="rId83" Target="https://medschool.duke.edu/blog/ask-oedi-hispanic-latino-latina-latinx-which-best" TargetMode="External" /><Relationship Type="http://schemas.openxmlformats.org/officeDocument/2006/relationships/hyperlink" Id="rId58" Target="https://meps.ahrq.gov/data_stats/download_data/pufs/h036/h36u20doc.shtml" TargetMode="External" /><Relationship Type="http://schemas.openxmlformats.org/officeDocument/2006/relationships/hyperlink" Id="rId142" Target="https://meps.ahrq.gov/data_stats/download_data/pufs/h216/h216doc.shtml#Person255" TargetMode="External" /><Relationship Type="http://schemas.openxmlformats.org/officeDocument/2006/relationships/hyperlink" Id="rId23" Target="https://meps.ahrq.gov/mepsweb/" TargetMode="External" /><Relationship Type="http://schemas.openxmlformats.org/officeDocument/2006/relationships/hyperlink" Id="rId27" Target="https://meps.ahrq.gov/mepsweb/about_meps/survey_back.jsp" TargetMode="External" /><Relationship Type="http://schemas.openxmlformats.org/officeDocument/2006/relationships/hyperlink" Id="rId40" Target="https://meps.ahrq.gov/mepsweb/data_stats/download_data_files_codebook.jsp?PUFId=H216" TargetMode="External" /><Relationship Type="http://schemas.openxmlformats.org/officeDocument/2006/relationships/hyperlink" Id="rId166" Target="https://meps.ahrq.gov/mepsweb/data_stats/download_data_files_detail.jsp?cboPufNumber=HC-036" TargetMode="External" /><Relationship Type="http://schemas.openxmlformats.org/officeDocument/2006/relationships/hyperlink" Id="rId165" Target="https://meps.ahrq.gov/mepsweb/data_stats/download_data_files_detail.jsp?cboPufNumber=HC-171" TargetMode="External" /><Relationship Type="http://schemas.openxmlformats.org/officeDocument/2006/relationships/hyperlink" Id="rId164" Target="https://meps.ahrq.gov/mepsweb/data_stats/download_data_files_detail.jsp?cboPufNumber=HC-181" TargetMode="External" /><Relationship Type="http://schemas.openxmlformats.org/officeDocument/2006/relationships/hyperlink" Id="rId163" Target="https://meps.ahrq.gov/mepsweb/data_stats/download_data_files_detail.jsp?cboPufNumber=HC-192" TargetMode="External" /><Relationship Type="http://schemas.openxmlformats.org/officeDocument/2006/relationships/hyperlink" Id="rId162" Target="https://meps.ahrq.gov/mepsweb/data_stats/download_data_files_detail.jsp?cboPufNumber=HC-201" TargetMode="External" /><Relationship Type="http://schemas.openxmlformats.org/officeDocument/2006/relationships/hyperlink" Id="rId161" Target="https://meps.ahrq.gov/mepsweb/data_stats/download_data_files_detail.jsp?cboPufNumber=HC-209" TargetMode="External" /><Relationship Type="http://schemas.openxmlformats.org/officeDocument/2006/relationships/hyperlink" Id="rId114" Target="https://meps.ahrq.gov/mepsweb/data_stats/download_data_files_detail.jsp?cboPufNumber=HC-213D" TargetMode="External" /><Relationship Type="http://schemas.openxmlformats.org/officeDocument/2006/relationships/hyperlink" Id="rId160" Target="https://meps.ahrq.gov/mepsweb/data_stats/download_data_files_detail.jsp?cboPufNumber=HC-216" TargetMode="External" /><Relationship Type="http://schemas.openxmlformats.org/officeDocument/2006/relationships/hyperlink" Id="rId30" Target="https://meps.ahrq.gov/mepsweb/survey_comp/household.jsp" TargetMode="External" /><Relationship Type="http://schemas.openxmlformats.org/officeDocument/2006/relationships/hyperlink" Id="rId28" Target="https://meps.ahrq.gov/survey_comp/precision_guidelines.shtml" TargetMode="External" /><Relationship Type="http://schemas.openxmlformats.org/officeDocument/2006/relationships/hyperlink" Id="rId134" Target="https://mor.nlm.nih.gov/RxNav/search?searchBy=String&amp;searchTerm=atorvastatin" TargetMode="External" /><Relationship Type="http://schemas.openxmlformats.org/officeDocument/2006/relationships/hyperlink" Id="rId135" Target="https://mor.nlm.nih.gov/RxNav/search?searchBy=String&amp;searchTerm=lisinopril" TargetMode="External" /><Relationship Type="http://schemas.openxmlformats.org/officeDocument/2006/relationships/hyperlink" Id="rId133" Target="https://mor.nlm.nih.gov/RxNav/search?searchBy=String&amp;searchTerm=metformin" TargetMode="External" /><Relationship Type="http://schemas.openxmlformats.org/officeDocument/2006/relationships/hyperlink" Id="rId33" Target="https://pubmed.ncbi.nlm.nih.gov/18794032/" TargetMode="External" /><Relationship Type="http://schemas.openxmlformats.org/officeDocument/2006/relationships/hyperlink" Id="rId138" Target="https://pubmed.ncbi.nlm.nih.gov/27787352/" TargetMode="External" /><Relationship Type="http://schemas.openxmlformats.org/officeDocument/2006/relationships/hyperlink" Id="rId37" Target="https://pubmed.ncbi.nlm.nih.gov/28783295/" TargetMode="External" /><Relationship Type="http://schemas.openxmlformats.org/officeDocument/2006/relationships/hyperlink" Id="rId136" Target="https://pubmed.ncbi.nlm.nih.gov/29386200/" TargetMode="External" /><Relationship Type="http://schemas.openxmlformats.org/officeDocument/2006/relationships/hyperlink" Id="rId149" Target="https://pubmed.ncbi.nlm.nih.gov/29470115/" TargetMode="External" /><Relationship Type="http://schemas.openxmlformats.org/officeDocument/2006/relationships/hyperlink" Id="rId36" Target="https://pubmed.ncbi.nlm.nih.gov/35696503/" TargetMode="External" /><Relationship Type="http://schemas.openxmlformats.org/officeDocument/2006/relationships/hyperlink" Id="rId35" Target="https://pubmed.ncbi.nlm.nih.gov/35696514/" TargetMode="External" /><Relationship Type="http://schemas.openxmlformats.org/officeDocument/2006/relationships/hyperlink" Id="rId34" Target="https://pubmed.ncbi.nlm.nih.gov/35696517/" TargetMode="External" /><Relationship Type="http://schemas.openxmlformats.org/officeDocument/2006/relationships/hyperlink" Id="rId119" Target="https://pubmed.ncbi.nlm.nih.gov/7503606/" TargetMode="External" /><Relationship Type="http://schemas.openxmlformats.org/officeDocument/2006/relationships/hyperlink" Id="rId146" Target="https://us.milliman.com/en/insight/racial-disparities-in-cardiovascular-conditions" TargetMode="External" /><Relationship Type="http://schemas.openxmlformats.org/officeDocument/2006/relationships/hyperlink" Id="rId26" Target="https://www.ahrq.gov/" TargetMode="External" /><Relationship Type="http://schemas.openxmlformats.org/officeDocument/2006/relationships/hyperlink" Id="rId81" Target="https://www.cdc.gov/nchs/data/nhsr/nhsr159-508.pdf" TargetMode="External" /><Relationship Type="http://schemas.openxmlformats.org/officeDocument/2006/relationships/hyperlink" Id="rId31" Target="https://www.census.gov/content/census/en/about/adrm/fsrdc/locations.html" TargetMode="External" /><Relationship Type="http://schemas.openxmlformats.org/officeDocument/2006/relationships/hyperlink" Id="rId66" Target="https://www.census.gov/content/dam/Census/library/publications/2021/acs/acsbr-005.pdf" TargetMode="External" /><Relationship Type="http://schemas.openxmlformats.org/officeDocument/2006/relationships/hyperlink" Id="rId55" Target="https://www.census.gov/content/dam/Census/library/publications/2021/demo/p70-167.pdf" TargetMode="External" /><Relationship Type="http://schemas.openxmlformats.org/officeDocument/2006/relationships/hyperlink" Id="rId102" Target="https://www.census.gov/data/experimental-data-products/household-pulse-survey.html" TargetMode="External" /><Relationship Type="http://schemas.openxmlformats.org/officeDocument/2006/relationships/hyperlink" Id="rId156" Target="https://www.census.gov/library/stories/2021/08/household-pulse-survey-updates-sex-question-now-asks-sexual-orientation-and-gender-identity.html" TargetMode="External" /><Relationship Type="http://schemas.openxmlformats.org/officeDocument/2006/relationships/hyperlink" Id="rId75" Target="https://www.census.gov/library/working-papers/2023/demo/SEHSD-WP2023-10.html" TargetMode="External" /><Relationship Type="http://schemas.openxmlformats.org/officeDocument/2006/relationships/hyperlink" Id="rId80" Target="https://www.census.gov/newsroom/blogs/random-samplings/2014/09/married-with-health-insurance.html" TargetMode="External" /><Relationship Type="http://schemas.openxmlformats.org/officeDocument/2006/relationships/hyperlink" Id="rId87" Target="https://www.census.gov/newsroom/press-releases/2022/americas-families-and-living-arrangements.html" TargetMode="External" /><Relationship Type="http://schemas.openxmlformats.org/officeDocument/2006/relationships/hyperlink" Id="rId54" Target="https://www.census.gov/programs-surveys/acs" TargetMode="External" /><Relationship Type="http://schemas.openxmlformats.org/officeDocument/2006/relationships/hyperlink" Id="rId57" Target="https://www.census.gov/programs-surveys/acs/guidance/estimates.html" TargetMode="External" /><Relationship Type="http://schemas.openxmlformats.org/officeDocument/2006/relationships/hyperlink" Id="rId126" Target="https://www.familyequality.org/resources/building-lgbtq-families-price-parenthood/" TargetMode="External" /><Relationship Type="http://schemas.openxmlformats.org/officeDocument/2006/relationships/hyperlink" Id="rId97" Target="https://www.healthcare.gov/glossary/federal-poverty-level-fpl" TargetMode="External" /><Relationship Type="http://schemas.openxmlformats.org/officeDocument/2006/relationships/hyperlink" Id="rId131" Target="https://www.kff.org/health-costs/state-indicator/retail-rx-drugs-per-capita/" TargetMode="External" /><Relationship Type="http://schemas.openxmlformats.org/officeDocument/2006/relationships/hyperlink" Id="rId107" Target="https://www.kff.org/other/state-indicator/emergency-room-visits-by-ownership/" TargetMode="External" /><Relationship Type="http://schemas.openxmlformats.org/officeDocument/2006/relationships/hyperlink" Id="rId115" Target="https://www.kff.org/other/state-indicator/inpatient-days-by-ownership/" TargetMode="External" /><Relationship Type="http://schemas.openxmlformats.org/officeDocument/2006/relationships/hyperlink" Id="rId113" Target="https://www.kff.org/wp-content/uploads/sites/2/2014/10/brennan.pdf" TargetMode="External" /><Relationship Type="http://schemas.openxmlformats.org/officeDocument/2006/relationships/hyperlink" Id="rId122" Target="https://www.milliman.com/en/insight/inflation-reduction-act-health-plans-and-part-d-sponsors-need-to-know" TargetMode="External" /><Relationship Type="http://schemas.openxmlformats.org/officeDocument/2006/relationships/hyperlink" Id="rId112" Target="https://www.ncbi.nlm.nih.gov/pmc/articles/PMC2845681/" TargetMode="External" /><Relationship Type="http://schemas.openxmlformats.org/officeDocument/2006/relationships/hyperlink" Id="rId89" Target="https://www.ncbi.nlm.nih.gov/pmc/articles/PMC4850739/" TargetMode="External" /><Relationship Type="http://schemas.openxmlformats.org/officeDocument/2006/relationships/hyperlink" Id="rId148" Target="https://www.ncbi.nlm.nih.gov/pmc/articles/PMC8693738/" TargetMode="External" /><Relationship Type="http://schemas.openxmlformats.org/officeDocument/2006/relationships/hyperlink" Id="rId157" Target="https://www.pbs.org/newshour/economy/the-census-bureaus-first-ever-data-on-lgbtq-people-indicates-deep-disparities" TargetMode="External" /><Relationship Type="http://schemas.openxmlformats.org/officeDocument/2006/relationships/hyperlink" Id="rId38" Target="https://www.pewresearch.org/short-reads/2023/06/23/5-key-findings-about-lgbtq-americans/" TargetMode="External" /><Relationship Type="http://schemas.openxmlformats.org/officeDocument/2006/relationships/hyperlink" Id="rId88" Target="https://www.pewresearch.org/social-trends/2021/10/05/rising-share-of-u-s-adults-are-living-without-a-spouse-or-partner/" TargetMode="External" /><Relationship Type="http://schemas.openxmlformats.org/officeDocument/2006/relationships/hyperlink" Id="rId32" Target="https://www.soa.org/programs/strategic-research-program/" TargetMode="External" /><Relationship Type="http://schemas.openxmlformats.org/officeDocument/2006/relationships/hyperlink" Id="rId22" Target="https://www.soa.org/research/opportunities/2022-aging-retirement-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98" Target="https://aspe.hhs.gov/topics/poverty-economic-mobility/poverty-guidelines/frequently-asked-questions-related-poverty-guidelines-poverty" TargetMode="External" /><Relationship Type="http://schemas.openxmlformats.org/officeDocument/2006/relationships/hyperlink" Id="rId137" Target="https://diabetesjournals.org/care/article/41/5/917/36518/Economic-Costs-of-Diabetes-in-the-U-S-in-2017" TargetMode="External" /><Relationship Type="http://schemas.openxmlformats.org/officeDocument/2006/relationships/hyperlink" Id="rId24" Target="https://github.com/bentwheel/lgbtq-retirement-meps-analysis" TargetMode="External" /><Relationship Type="http://schemas.openxmlformats.org/officeDocument/2006/relationships/hyperlink" Id="rId106" Target="https://hcahealthcare.com/about/" TargetMode="External" /><Relationship Type="http://schemas.openxmlformats.org/officeDocument/2006/relationships/hyperlink" Id="rId105" Target="https://investor.hcahealthcare.com/news/news-details/2023/HCA-Healthcare-Reports-First-Quarter-2023-Results/default.aspx" TargetMode="External" /><Relationship Type="http://schemas.openxmlformats.org/officeDocument/2006/relationships/hyperlink" Id="rId120" Target="https://journals.sagepub.com/doi/10.1177/2151459319898648" TargetMode="External" /><Relationship Type="http://schemas.openxmlformats.org/officeDocument/2006/relationships/hyperlink" Id="rId83" Target="https://medschool.duke.edu/blog/ask-oedi-hispanic-latino-latina-latinx-which-best" TargetMode="External" /><Relationship Type="http://schemas.openxmlformats.org/officeDocument/2006/relationships/hyperlink" Id="rId58" Target="https://meps.ahrq.gov/data_stats/download_data/pufs/h036/h36u20doc.shtml" TargetMode="External" /><Relationship Type="http://schemas.openxmlformats.org/officeDocument/2006/relationships/hyperlink" Id="rId142" Target="https://meps.ahrq.gov/data_stats/download_data/pufs/h216/h216doc.shtml#Person255" TargetMode="External" /><Relationship Type="http://schemas.openxmlformats.org/officeDocument/2006/relationships/hyperlink" Id="rId23" Target="https://meps.ahrq.gov/mepsweb/" TargetMode="External" /><Relationship Type="http://schemas.openxmlformats.org/officeDocument/2006/relationships/hyperlink" Id="rId27" Target="https://meps.ahrq.gov/mepsweb/about_meps/survey_back.jsp" TargetMode="External" /><Relationship Type="http://schemas.openxmlformats.org/officeDocument/2006/relationships/hyperlink" Id="rId40" Target="https://meps.ahrq.gov/mepsweb/data_stats/download_data_files_codebook.jsp?PUFId=H216" TargetMode="External" /><Relationship Type="http://schemas.openxmlformats.org/officeDocument/2006/relationships/hyperlink" Id="rId166" Target="https://meps.ahrq.gov/mepsweb/data_stats/download_data_files_detail.jsp?cboPufNumber=HC-036" TargetMode="External" /><Relationship Type="http://schemas.openxmlformats.org/officeDocument/2006/relationships/hyperlink" Id="rId165" Target="https://meps.ahrq.gov/mepsweb/data_stats/download_data_files_detail.jsp?cboPufNumber=HC-171" TargetMode="External" /><Relationship Type="http://schemas.openxmlformats.org/officeDocument/2006/relationships/hyperlink" Id="rId164" Target="https://meps.ahrq.gov/mepsweb/data_stats/download_data_files_detail.jsp?cboPufNumber=HC-181" TargetMode="External" /><Relationship Type="http://schemas.openxmlformats.org/officeDocument/2006/relationships/hyperlink" Id="rId163" Target="https://meps.ahrq.gov/mepsweb/data_stats/download_data_files_detail.jsp?cboPufNumber=HC-192" TargetMode="External" /><Relationship Type="http://schemas.openxmlformats.org/officeDocument/2006/relationships/hyperlink" Id="rId162" Target="https://meps.ahrq.gov/mepsweb/data_stats/download_data_files_detail.jsp?cboPufNumber=HC-201" TargetMode="External" /><Relationship Type="http://schemas.openxmlformats.org/officeDocument/2006/relationships/hyperlink" Id="rId161" Target="https://meps.ahrq.gov/mepsweb/data_stats/download_data_files_detail.jsp?cboPufNumber=HC-209" TargetMode="External" /><Relationship Type="http://schemas.openxmlformats.org/officeDocument/2006/relationships/hyperlink" Id="rId114" Target="https://meps.ahrq.gov/mepsweb/data_stats/download_data_files_detail.jsp?cboPufNumber=HC-213D" TargetMode="External" /><Relationship Type="http://schemas.openxmlformats.org/officeDocument/2006/relationships/hyperlink" Id="rId160" Target="https://meps.ahrq.gov/mepsweb/data_stats/download_data_files_detail.jsp?cboPufNumber=HC-216" TargetMode="External" /><Relationship Type="http://schemas.openxmlformats.org/officeDocument/2006/relationships/hyperlink" Id="rId30" Target="https://meps.ahrq.gov/mepsweb/survey_comp/household.jsp" TargetMode="External" /><Relationship Type="http://schemas.openxmlformats.org/officeDocument/2006/relationships/hyperlink" Id="rId28" Target="https://meps.ahrq.gov/survey_comp/precision_guidelines.shtml" TargetMode="External" /><Relationship Type="http://schemas.openxmlformats.org/officeDocument/2006/relationships/hyperlink" Id="rId134" Target="https://mor.nlm.nih.gov/RxNav/search?searchBy=String&amp;searchTerm=atorvastatin" TargetMode="External" /><Relationship Type="http://schemas.openxmlformats.org/officeDocument/2006/relationships/hyperlink" Id="rId135" Target="https://mor.nlm.nih.gov/RxNav/search?searchBy=String&amp;searchTerm=lisinopril" TargetMode="External" /><Relationship Type="http://schemas.openxmlformats.org/officeDocument/2006/relationships/hyperlink" Id="rId133" Target="https://mor.nlm.nih.gov/RxNav/search?searchBy=String&amp;searchTerm=metformin" TargetMode="External" /><Relationship Type="http://schemas.openxmlformats.org/officeDocument/2006/relationships/hyperlink" Id="rId33" Target="https://pubmed.ncbi.nlm.nih.gov/18794032/" TargetMode="External" /><Relationship Type="http://schemas.openxmlformats.org/officeDocument/2006/relationships/hyperlink" Id="rId138" Target="https://pubmed.ncbi.nlm.nih.gov/27787352/" TargetMode="External" /><Relationship Type="http://schemas.openxmlformats.org/officeDocument/2006/relationships/hyperlink" Id="rId37" Target="https://pubmed.ncbi.nlm.nih.gov/28783295/" TargetMode="External" /><Relationship Type="http://schemas.openxmlformats.org/officeDocument/2006/relationships/hyperlink" Id="rId136" Target="https://pubmed.ncbi.nlm.nih.gov/29386200/" TargetMode="External" /><Relationship Type="http://schemas.openxmlformats.org/officeDocument/2006/relationships/hyperlink" Id="rId149" Target="https://pubmed.ncbi.nlm.nih.gov/29470115/" TargetMode="External" /><Relationship Type="http://schemas.openxmlformats.org/officeDocument/2006/relationships/hyperlink" Id="rId36" Target="https://pubmed.ncbi.nlm.nih.gov/35696503/" TargetMode="External" /><Relationship Type="http://schemas.openxmlformats.org/officeDocument/2006/relationships/hyperlink" Id="rId35" Target="https://pubmed.ncbi.nlm.nih.gov/35696514/" TargetMode="External" /><Relationship Type="http://schemas.openxmlformats.org/officeDocument/2006/relationships/hyperlink" Id="rId34" Target="https://pubmed.ncbi.nlm.nih.gov/35696517/" TargetMode="External" /><Relationship Type="http://schemas.openxmlformats.org/officeDocument/2006/relationships/hyperlink" Id="rId119" Target="https://pubmed.ncbi.nlm.nih.gov/7503606/" TargetMode="External" /><Relationship Type="http://schemas.openxmlformats.org/officeDocument/2006/relationships/hyperlink" Id="rId146" Target="https://us.milliman.com/en/insight/racial-disparities-in-cardiovascular-conditions" TargetMode="External" /><Relationship Type="http://schemas.openxmlformats.org/officeDocument/2006/relationships/hyperlink" Id="rId26" Target="https://www.ahrq.gov/" TargetMode="External" /><Relationship Type="http://schemas.openxmlformats.org/officeDocument/2006/relationships/hyperlink" Id="rId81" Target="https://www.cdc.gov/nchs/data/nhsr/nhsr159-508.pdf" TargetMode="External" /><Relationship Type="http://schemas.openxmlformats.org/officeDocument/2006/relationships/hyperlink" Id="rId31" Target="https://www.census.gov/content/census/en/about/adrm/fsrdc/locations.html" TargetMode="External" /><Relationship Type="http://schemas.openxmlformats.org/officeDocument/2006/relationships/hyperlink" Id="rId66" Target="https://www.census.gov/content/dam/Census/library/publications/2021/acs/acsbr-005.pdf" TargetMode="External" /><Relationship Type="http://schemas.openxmlformats.org/officeDocument/2006/relationships/hyperlink" Id="rId55" Target="https://www.census.gov/content/dam/Census/library/publications/2021/demo/p70-167.pdf" TargetMode="External" /><Relationship Type="http://schemas.openxmlformats.org/officeDocument/2006/relationships/hyperlink" Id="rId102" Target="https://www.census.gov/data/experimental-data-products/household-pulse-survey.html" TargetMode="External" /><Relationship Type="http://schemas.openxmlformats.org/officeDocument/2006/relationships/hyperlink" Id="rId156" Target="https://www.census.gov/library/stories/2021/08/household-pulse-survey-updates-sex-question-now-asks-sexual-orientation-and-gender-identity.html" TargetMode="External" /><Relationship Type="http://schemas.openxmlformats.org/officeDocument/2006/relationships/hyperlink" Id="rId75" Target="https://www.census.gov/library/working-papers/2023/demo/SEHSD-WP2023-10.html" TargetMode="External" /><Relationship Type="http://schemas.openxmlformats.org/officeDocument/2006/relationships/hyperlink" Id="rId80" Target="https://www.census.gov/newsroom/blogs/random-samplings/2014/09/married-with-health-insurance.html" TargetMode="External" /><Relationship Type="http://schemas.openxmlformats.org/officeDocument/2006/relationships/hyperlink" Id="rId87" Target="https://www.census.gov/newsroom/press-releases/2022/americas-families-and-living-arrangements.html" TargetMode="External" /><Relationship Type="http://schemas.openxmlformats.org/officeDocument/2006/relationships/hyperlink" Id="rId54" Target="https://www.census.gov/programs-surveys/acs" TargetMode="External" /><Relationship Type="http://schemas.openxmlformats.org/officeDocument/2006/relationships/hyperlink" Id="rId57" Target="https://www.census.gov/programs-surveys/acs/guidance/estimates.html" TargetMode="External" /><Relationship Type="http://schemas.openxmlformats.org/officeDocument/2006/relationships/hyperlink" Id="rId126" Target="https://www.familyequality.org/resources/building-lgbtq-families-price-parenthood/" TargetMode="External" /><Relationship Type="http://schemas.openxmlformats.org/officeDocument/2006/relationships/hyperlink" Id="rId97" Target="https://www.healthcare.gov/glossary/federal-poverty-level-fpl" TargetMode="External" /><Relationship Type="http://schemas.openxmlformats.org/officeDocument/2006/relationships/hyperlink" Id="rId131" Target="https://www.kff.org/health-costs/state-indicator/retail-rx-drugs-per-capita/" TargetMode="External" /><Relationship Type="http://schemas.openxmlformats.org/officeDocument/2006/relationships/hyperlink" Id="rId107" Target="https://www.kff.org/other/state-indicator/emergency-room-visits-by-ownership/" TargetMode="External" /><Relationship Type="http://schemas.openxmlformats.org/officeDocument/2006/relationships/hyperlink" Id="rId115" Target="https://www.kff.org/other/state-indicator/inpatient-days-by-ownership/" TargetMode="External" /><Relationship Type="http://schemas.openxmlformats.org/officeDocument/2006/relationships/hyperlink" Id="rId113" Target="https://www.kff.org/wp-content/uploads/sites/2/2014/10/brennan.pdf" TargetMode="External" /><Relationship Type="http://schemas.openxmlformats.org/officeDocument/2006/relationships/hyperlink" Id="rId122" Target="https://www.milliman.com/en/insight/inflation-reduction-act-health-plans-and-part-d-sponsors-need-to-know" TargetMode="External" /><Relationship Type="http://schemas.openxmlformats.org/officeDocument/2006/relationships/hyperlink" Id="rId112" Target="https://www.ncbi.nlm.nih.gov/pmc/articles/PMC2845681/" TargetMode="External" /><Relationship Type="http://schemas.openxmlformats.org/officeDocument/2006/relationships/hyperlink" Id="rId89" Target="https://www.ncbi.nlm.nih.gov/pmc/articles/PMC4850739/" TargetMode="External" /><Relationship Type="http://schemas.openxmlformats.org/officeDocument/2006/relationships/hyperlink" Id="rId148" Target="https://www.ncbi.nlm.nih.gov/pmc/articles/PMC8693738/" TargetMode="External" /><Relationship Type="http://schemas.openxmlformats.org/officeDocument/2006/relationships/hyperlink" Id="rId157" Target="https://www.pbs.org/newshour/economy/the-census-bureaus-first-ever-data-on-lgbtq-people-indicates-deep-disparities" TargetMode="External" /><Relationship Type="http://schemas.openxmlformats.org/officeDocument/2006/relationships/hyperlink" Id="rId38" Target="https://www.pewresearch.org/short-reads/2023/06/23/5-key-findings-about-lgbtq-americans/" TargetMode="External" /><Relationship Type="http://schemas.openxmlformats.org/officeDocument/2006/relationships/hyperlink" Id="rId88" Target="https://www.pewresearch.org/social-trends/2021/10/05/rising-share-of-u-s-adults-are-living-without-a-spouse-or-partner/" TargetMode="External" /><Relationship Type="http://schemas.openxmlformats.org/officeDocument/2006/relationships/hyperlink" Id="rId32" Target="https://www.soa.org/programs/strategic-research-program/" TargetMode="External" /><Relationship Type="http://schemas.openxmlformats.org/officeDocument/2006/relationships/hyperlink" Id="rId22" Target="https://www.soa.org/research/opportunities/2022-aging-retirement-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dcterms:created xsi:type="dcterms:W3CDTF">2023-09-08T19:09:09Z</dcterms:created>
  <dcterms:modified xsi:type="dcterms:W3CDTF">2023-09-08T19: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Data</vt:lpwstr>
  </property>
</Properties>
</file>